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D29" w:rsidRPr="00490391" w:rsidRDefault="001D6D29" w:rsidP="001D6D29">
      <w:pPr>
        <w:pStyle w:val="Default"/>
        <w:jc w:val="right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 xml:space="preserve">Załącznik nr </w:t>
      </w:r>
      <w:r w:rsidR="00786986">
        <w:rPr>
          <w:i/>
          <w:sz w:val="22"/>
          <w:szCs w:val="22"/>
          <w:u w:val="single"/>
        </w:rPr>
        <w:t>2</w:t>
      </w:r>
      <w:r w:rsidRPr="00490391">
        <w:rPr>
          <w:i/>
          <w:sz w:val="22"/>
          <w:szCs w:val="22"/>
          <w:u w:val="single"/>
        </w:rPr>
        <w:t xml:space="preserve"> do Regulaminu </w:t>
      </w:r>
      <w:r w:rsidRPr="00490391">
        <w:rPr>
          <w:b/>
          <w:i/>
          <w:sz w:val="22"/>
          <w:szCs w:val="22"/>
          <w:u w:val="single"/>
        </w:rPr>
        <w:t xml:space="preserve">Funduszu dla Start – </w:t>
      </w:r>
      <w:proofErr w:type="spellStart"/>
      <w:r w:rsidRPr="00490391">
        <w:rPr>
          <w:b/>
          <w:i/>
          <w:sz w:val="22"/>
          <w:szCs w:val="22"/>
          <w:u w:val="single"/>
        </w:rPr>
        <w:t>up</w:t>
      </w:r>
      <w:proofErr w:type="spellEnd"/>
    </w:p>
    <w:p w:rsidR="00CB5A60" w:rsidRDefault="00786986" w:rsidP="00786986">
      <w:pPr>
        <w:tabs>
          <w:tab w:val="left" w:pos="3518"/>
        </w:tabs>
      </w:pPr>
      <w:r>
        <w:tab/>
      </w:r>
    </w:p>
    <w:p w:rsidR="00DE1A8A" w:rsidRDefault="00DE1A8A" w:rsidP="00DE1A8A">
      <w:pPr>
        <w:spacing w:after="0" w:line="240" w:lineRule="auto"/>
        <w:jc w:val="center"/>
      </w:pPr>
      <w:r>
        <w:t>………………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</w:t>
      </w:r>
    </w:p>
    <w:p w:rsidR="00DE1A8A" w:rsidRPr="00DE1A8A" w:rsidRDefault="00DE1A8A" w:rsidP="00DE1A8A">
      <w:pPr>
        <w:spacing w:after="0" w:line="240" w:lineRule="auto"/>
        <w:jc w:val="center"/>
        <w:rPr>
          <w:sz w:val="14"/>
          <w:szCs w:val="14"/>
        </w:rPr>
      </w:pPr>
      <w:r w:rsidRPr="00DE1A8A">
        <w:rPr>
          <w:sz w:val="14"/>
          <w:szCs w:val="14"/>
        </w:rPr>
        <w:t>Miejsce i data przyjęcia wniosku</w:t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  <w:t>Podpis osoby przyjmującej wniosek</w:t>
      </w:r>
    </w:p>
    <w:p w:rsidR="00DE1A8A" w:rsidRDefault="00DE1A8A" w:rsidP="001D6D29"/>
    <w:p w:rsidR="00C36970" w:rsidRPr="00C36970" w:rsidRDefault="00E13127" w:rsidP="00C36970">
      <w:pPr>
        <w:spacing w:after="0" w:line="240" w:lineRule="auto"/>
        <w:ind w:right="6660"/>
        <w:jc w:val="center"/>
        <w:rPr>
          <w:b/>
        </w:rPr>
      </w:pPr>
      <w:r>
        <w:rPr>
          <w:b/>
        </w:rPr>
        <w:t>…</w:t>
      </w:r>
      <w:r w:rsidR="00C36970" w:rsidRPr="00C36970">
        <w:rPr>
          <w:b/>
        </w:rPr>
        <w:t>/START/</w:t>
      </w:r>
      <w:r>
        <w:rPr>
          <w:b/>
        </w:rPr>
        <w:t>…………</w:t>
      </w:r>
      <w:r w:rsidR="00C36970" w:rsidRPr="00C36970">
        <w:rPr>
          <w:b/>
        </w:rPr>
        <w:t>/2019</w:t>
      </w:r>
    </w:p>
    <w:p w:rsidR="00E34820" w:rsidRDefault="00E34820" w:rsidP="00C36970">
      <w:pPr>
        <w:spacing w:after="0" w:line="240" w:lineRule="auto"/>
      </w:pPr>
      <w:r>
        <w:t>………………………………………………</w:t>
      </w:r>
    </w:p>
    <w:p w:rsidR="00E34820" w:rsidRDefault="00E34820" w:rsidP="00E34820">
      <w:pPr>
        <w:spacing w:after="0" w:line="240" w:lineRule="auto"/>
        <w:ind w:right="6660"/>
        <w:jc w:val="center"/>
        <w:rPr>
          <w:sz w:val="14"/>
          <w:szCs w:val="14"/>
        </w:rPr>
      </w:pPr>
      <w:r>
        <w:rPr>
          <w:sz w:val="14"/>
          <w:szCs w:val="14"/>
        </w:rPr>
        <w:t>Numer wniosku pożyczkowego</w:t>
      </w:r>
    </w:p>
    <w:p w:rsidR="005465EB" w:rsidRDefault="005465EB" w:rsidP="00E34820">
      <w:pPr>
        <w:spacing w:after="0" w:line="240" w:lineRule="auto"/>
        <w:ind w:right="6660"/>
        <w:jc w:val="center"/>
      </w:pPr>
    </w:p>
    <w:p w:rsidR="00DE1A8A" w:rsidRDefault="00C06B8B" w:rsidP="00C06B8B">
      <w:pPr>
        <w:jc w:val="center"/>
        <w:rPr>
          <w:b/>
          <w:sz w:val="28"/>
        </w:rPr>
      </w:pPr>
      <w:r w:rsidRPr="00C06B8B">
        <w:rPr>
          <w:b/>
          <w:sz w:val="28"/>
        </w:rPr>
        <w:t>Wniosek o pożyczkę z Funduszu Pożyczkowego dla Start-</w:t>
      </w:r>
      <w:proofErr w:type="spellStart"/>
      <w:r w:rsidRPr="00C06B8B">
        <w:rPr>
          <w:b/>
          <w:sz w:val="28"/>
        </w:rPr>
        <w:t>upów</w:t>
      </w:r>
      <w:proofErr w:type="spellEnd"/>
    </w:p>
    <w:p w:rsidR="00523D5E" w:rsidRPr="00523D5E" w:rsidRDefault="00523D5E" w:rsidP="00C06B8B">
      <w:pPr>
        <w:jc w:val="center"/>
        <w:rPr>
          <w:b/>
          <w:sz w:val="24"/>
          <w:szCs w:val="24"/>
        </w:rPr>
      </w:pPr>
      <w:r w:rsidRPr="00523D5E">
        <w:rPr>
          <w:b/>
          <w:sz w:val="24"/>
          <w:szCs w:val="24"/>
        </w:rPr>
        <w:t>Część A – Dane wnioskodawc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3402"/>
        <w:gridCol w:w="1418"/>
      </w:tblGrid>
      <w:tr w:rsidR="00C06B8B" w:rsidTr="00C34EFF">
        <w:trPr>
          <w:trHeight w:val="645"/>
        </w:trPr>
        <w:tc>
          <w:tcPr>
            <w:tcW w:w="846" w:type="dxa"/>
            <w:vAlign w:val="center"/>
          </w:tcPr>
          <w:p w:rsidR="00C06B8B" w:rsidRPr="00BB01D3" w:rsidRDefault="00C06B8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06B8B" w:rsidRPr="00BB01D3" w:rsidRDefault="00C06B8B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Imię i Nazwisko / Nazwa wnioskodawcy</w:t>
            </w:r>
          </w:p>
        </w:tc>
        <w:tc>
          <w:tcPr>
            <w:tcW w:w="4820" w:type="dxa"/>
            <w:gridSpan w:val="2"/>
            <w:vAlign w:val="center"/>
          </w:tcPr>
          <w:p w:rsidR="00C06B8B" w:rsidRPr="00BB01D3" w:rsidRDefault="00C06B8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06B8B" w:rsidTr="00C34EFF">
        <w:trPr>
          <w:trHeight w:val="645"/>
        </w:trPr>
        <w:tc>
          <w:tcPr>
            <w:tcW w:w="846" w:type="dxa"/>
            <w:vAlign w:val="center"/>
          </w:tcPr>
          <w:p w:rsidR="00C06B8B" w:rsidRPr="00BB01D3" w:rsidRDefault="00C06B8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06B8B" w:rsidRPr="00BB01D3" w:rsidRDefault="00C06B8B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Adres siedziby wnioskodawcy</w:t>
            </w:r>
          </w:p>
        </w:tc>
        <w:tc>
          <w:tcPr>
            <w:tcW w:w="4820" w:type="dxa"/>
            <w:gridSpan w:val="2"/>
            <w:vAlign w:val="center"/>
          </w:tcPr>
          <w:p w:rsidR="00C06B8B" w:rsidRPr="00BB01D3" w:rsidRDefault="00C06B8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06B8B" w:rsidTr="00C34EFF">
        <w:trPr>
          <w:trHeight w:val="645"/>
        </w:trPr>
        <w:tc>
          <w:tcPr>
            <w:tcW w:w="846" w:type="dxa"/>
            <w:vAlign w:val="center"/>
          </w:tcPr>
          <w:p w:rsidR="00C06B8B" w:rsidRPr="00BB01D3" w:rsidRDefault="00C06B8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06B8B" w:rsidRPr="00BB01D3" w:rsidRDefault="00C34EFF" w:rsidP="002435B7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 xml:space="preserve">Adres wykonywania działalności </w:t>
            </w:r>
            <w:r w:rsidR="002435B7" w:rsidRPr="00BB01D3">
              <w:rPr>
                <w:rFonts w:cstheme="minorHAnsi"/>
                <w:b/>
                <w:sz w:val="16"/>
                <w:szCs w:val="16"/>
              </w:rPr>
              <w:t>gospodarczej</w:t>
            </w:r>
          </w:p>
        </w:tc>
        <w:tc>
          <w:tcPr>
            <w:tcW w:w="4820" w:type="dxa"/>
            <w:gridSpan w:val="2"/>
            <w:vAlign w:val="center"/>
          </w:tcPr>
          <w:p w:rsidR="00C06B8B" w:rsidRPr="00BB01D3" w:rsidRDefault="00C06B8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 xml:space="preserve">Adres realizacji planowanej do sfinansowania </w:t>
            </w:r>
            <w:r w:rsidR="005465EB">
              <w:rPr>
                <w:rFonts w:cstheme="minorHAnsi"/>
                <w:b/>
                <w:sz w:val="16"/>
                <w:szCs w:val="16"/>
              </w:rPr>
              <w:t xml:space="preserve">z wnioskowanej pożyczki </w:t>
            </w:r>
            <w:r w:rsidRPr="00BB01D3">
              <w:rPr>
                <w:rFonts w:cstheme="minorHAnsi"/>
                <w:b/>
                <w:sz w:val="16"/>
                <w:szCs w:val="16"/>
              </w:rPr>
              <w:t>inwestycji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Adres do doręczeń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umer telefonu stacjonarnego</w:t>
            </w:r>
            <w:r w:rsidR="005465EB">
              <w:rPr>
                <w:rFonts w:cstheme="minorHAnsi"/>
                <w:b/>
                <w:sz w:val="16"/>
                <w:szCs w:val="16"/>
              </w:rPr>
              <w:t xml:space="preserve"> / komórkowego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Adres poczty elektronicznej (e-mail)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Adres strony internetowej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A02A15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Forma prawna prowadzenia działalności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465EB" w:rsidTr="00C34EFF">
        <w:trPr>
          <w:trHeight w:val="74"/>
        </w:trPr>
        <w:tc>
          <w:tcPr>
            <w:tcW w:w="846" w:type="dxa"/>
            <w:vMerge w:val="restart"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5465EB" w:rsidRPr="00BB01D3" w:rsidRDefault="005465EB" w:rsidP="00652E1E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Właściciele i ich udziały</w:t>
            </w:r>
            <w:r w:rsidR="00A02A15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1"/>
            </w:r>
          </w:p>
        </w:tc>
        <w:tc>
          <w:tcPr>
            <w:tcW w:w="3402" w:type="dxa"/>
            <w:vAlign w:val="center"/>
          </w:tcPr>
          <w:p w:rsidR="005465EB" w:rsidRPr="005465EB" w:rsidRDefault="005465EB" w:rsidP="005465E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465EB">
              <w:rPr>
                <w:rFonts w:cstheme="minorHAnsi"/>
                <w:b/>
                <w:sz w:val="16"/>
                <w:szCs w:val="16"/>
              </w:rPr>
              <w:t>Wspólnik</w:t>
            </w:r>
          </w:p>
        </w:tc>
        <w:tc>
          <w:tcPr>
            <w:tcW w:w="1418" w:type="dxa"/>
            <w:vAlign w:val="center"/>
          </w:tcPr>
          <w:p w:rsidR="005465EB" w:rsidRPr="005465EB" w:rsidRDefault="005465EB" w:rsidP="005465EB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5465EB">
              <w:rPr>
                <w:rFonts w:cstheme="minorHAnsi"/>
                <w:b/>
                <w:sz w:val="16"/>
                <w:szCs w:val="16"/>
              </w:rPr>
              <w:t>Udział [%]</w:t>
            </w:r>
          </w:p>
        </w:tc>
      </w:tr>
      <w:tr w:rsidR="005465EB" w:rsidTr="00C34EFF">
        <w:trPr>
          <w:trHeight w:val="73"/>
        </w:trPr>
        <w:tc>
          <w:tcPr>
            <w:tcW w:w="846" w:type="dxa"/>
            <w:vMerge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5465EB" w:rsidRPr="00BB01D3" w:rsidRDefault="005465EB" w:rsidP="00C34EFF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465EB" w:rsidTr="00C34EFF">
        <w:trPr>
          <w:trHeight w:val="73"/>
        </w:trPr>
        <w:tc>
          <w:tcPr>
            <w:tcW w:w="846" w:type="dxa"/>
            <w:vMerge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5465EB" w:rsidRPr="00BB01D3" w:rsidRDefault="005465EB" w:rsidP="00C34EFF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465EB" w:rsidTr="005465EB">
        <w:trPr>
          <w:trHeight w:val="45"/>
        </w:trPr>
        <w:tc>
          <w:tcPr>
            <w:tcW w:w="846" w:type="dxa"/>
            <w:vMerge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5465EB" w:rsidRPr="00BB01D3" w:rsidRDefault="005465EB" w:rsidP="00C34EFF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465EB" w:rsidTr="00C34EFF">
        <w:trPr>
          <w:trHeight w:val="44"/>
        </w:trPr>
        <w:tc>
          <w:tcPr>
            <w:tcW w:w="846" w:type="dxa"/>
            <w:vMerge/>
            <w:vAlign w:val="center"/>
          </w:tcPr>
          <w:p w:rsidR="005465EB" w:rsidRPr="00BB01D3" w:rsidRDefault="005465EB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5465EB" w:rsidRPr="00BB01D3" w:rsidRDefault="005465EB" w:rsidP="00C34EFF">
            <w:pPr>
              <w:ind w:left="601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402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:rsidR="005465EB" w:rsidRPr="00BB01D3" w:rsidRDefault="005465EB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r NIP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r REGON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r KRS</w:t>
            </w:r>
            <w:r w:rsidR="00652E1E" w:rsidRPr="00BB01D3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2"/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A02A15" w:rsidP="00A02A15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Kod PKD </w:t>
            </w:r>
            <w:r w:rsidR="008E67C2" w:rsidRPr="00BB01D3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3"/>
            </w:r>
            <w:r>
              <w:rPr>
                <w:rFonts w:cstheme="minorHAnsi"/>
                <w:b/>
                <w:sz w:val="16"/>
                <w:szCs w:val="16"/>
              </w:rPr>
              <w:t xml:space="preserve"> działalności na sfinansowanie której zostanie przeznaczona pożyczka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C34EFF" w:rsidTr="00C34EFF">
        <w:trPr>
          <w:trHeight w:val="645"/>
        </w:trPr>
        <w:tc>
          <w:tcPr>
            <w:tcW w:w="846" w:type="dxa"/>
            <w:vAlign w:val="center"/>
          </w:tcPr>
          <w:p w:rsidR="00C34EFF" w:rsidRPr="00BB01D3" w:rsidRDefault="00C34EFF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C34EFF" w:rsidRPr="00BB01D3" w:rsidRDefault="00C34EFF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Data dokonania wpisu do odpowiedniego rejestru</w:t>
            </w:r>
          </w:p>
        </w:tc>
        <w:tc>
          <w:tcPr>
            <w:tcW w:w="4820" w:type="dxa"/>
            <w:gridSpan w:val="2"/>
            <w:vAlign w:val="center"/>
          </w:tcPr>
          <w:p w:rsidR="00C34EFF" w:rsidRPr="00BB01D3" w:rsidRDefault="00C34EFF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523D5E" w:rsidTr="00C34EFF">
        <w:trPr>
          <w:trHeight w:val="645"/>
        </w:trPr>
        <w:tc>
          <w:tcPr>
            <w:tcW w:w="846" w:type="dxa"/>
            <w:vAlign w:val="center"/>
          </w:tcPr>
          <w:p w:rsidR="00523D5E" w:rsidRPr="00BB01D3" w:rsidRDefault="00523D5E" w:rsidP="00C06B8B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523D5E" w:rsidRPr="00BB01D3" w:rsidRDefault="00DC5896" w:rsidP="00C06B8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Osoba</w:t>
            </w:r>
            <w:r w:rsidR="00523D5E" w:rsidRPr="00BB01D3">
              <w:rPr>
                <w:rFonts w:cstheme="minorHAnsi"/>
                <w:b/>
                <w:sz w:val="16"/>
                <w:szCs w:val="16"/>
              </w:rPr>
              <w:t xml:space="preserve"> upoważniona do kontaktów w sprawie pożyczki (imię i nazwisko, adres, telefon, e-mail)</w:t>
            </w:r>
          </w:p>
        </w:tc>
        <w:tc>
          <w:tcPr>
            <w:tcW w:w="4820" w:type="dxa"/>
            <w:gridSpan w:val="2"/>
            <w:vAlign w:val="center"/>
          </w:tcPr>
          <w:p w:rsidR="00523D5E" w:rsidRPr="00BB01D3" w:rsidRDefault="00523D5E" w:rsidP="00C06B8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C06B8B" w:rsidRDefault="00C06B8B" w:rsidP="001D6D29"/>
    <w:p w:rsidR="00A123A6" w:rsidRDefault="00A123A6" w:rsidP="00A123A6">
      <w:pPr>
        <w:jc w:val="center"/>
        <w:rPr>
          <w:b/>
          <w:sz w:val="24"/>
          <w:szCs w:val="24"/>
        </w:rPr>
      </w:pPr>
      <w:r w:rsidRPr="00523D5E">
        <w:rPr>
          <w:b/>
          <w:sz w:val="24"/>
          <w:szCs w:val="24"/>
        </w:rPr>
        <w:t xml:space="preserve">Część </w:t>
      </w:r>
      <w:r>
        <w:rPr>
          <w:b/>
          <w:sz w:val="24"/>
          <w:szCs w:val="24"/>
        </w:rPr>
        <w:t>B</w:t>
      </w:r>
      <w:r w:rsidRPr="00523D5E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Wniosek pożyczkowy</w:t>
      </w:r>
    </w:p>
    <w:p w:rsidR="00A123A6" w:rsidRPr="00E50665" w:rsidRDefault="00A123A6" w:rsidP="00E50665">
      <w:pPr>
        <w:pStyle w:val="Akapitzlist"/>
        <w:numPr>
          <w:ilvl w:val="0"/>
          <w:numId w:val="11"/>
        </w:numPr>
        <w:spacing w:after="0" w:line="240" w:lineRule="auto"/>
        <w:rPr>
          <w:b/>
          <w:sz w:val="24"/>
          <w:szCs w:val="24"/>
        </w:rPr>
      </w:pPr>
      <w:r w:rsidRPr="00E50665">
        <w:rPr>
          <w:rFonts w:cstheme="minorHAnsi"/>
          <w:b/>
          <w:sz w:val="19"/>
          <w:szCs w:val="19"/>
        </w:rPr>
        <w:t>Zwracam się z prośbą o udzielenie pożyczk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701"/>
        <w:gridCol w:w="369"/>
        <w:gridCol w:w="992"/>
        <w:gridCol w:w="623"/>
        <w:gridCol w:w="1221"/>
      </w:tblGrid>
      <w:tr w:rsidR="00A123A6" w:rsidTr="006A453F">
        <w:trPr>
          <w:trHeight w:val="645"/>
        </w:trPr>
        <w:tc>
          <w:tcPr>
            <w:tcW w:w="846" w:type="dxa"/>
            <w:vAlign w:val="center"/>
          </w:tcPr>
          <w:p w:rsidR="00A123A6" w:rsidRPr="00BB01D3" w:rsidRDefault="00A123A6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23A6" w:rsidRPr="00BB01D3" w:rsidRDefault="00A123A6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W kwocie</w:t>
            </w:r>
          </w:p>
        </w:tc>
        <w:tc>
          <w:tcPr>
            <w:tcW w:w="4906" w:type="dxa"/>
            <w:gridSpan w:val="5"/>
            <w:vAlign w:val="center"/>
          </w:tcPr>
          <w:p w:rsidR="00A123A6" w:rsidRPr="00BB01D3" w:rsidRDefault="00A123A6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55EF" w:rsidTr="006A453F">
        <w:trPr>
          <w:trHeight w:val="645"/>
        </w:trPr>
        <w:tc>
          <w:tcPr>
            <w:tcW w:w="846" w:type="dxa"/>
            <w:vAlign w:val="center"/>
          </w:tcPr>
          <w:p w:rsidR="00A155EF" w:rsidRPr="00BB01D3" w:rsidRDefault="00A155E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55EF" w:rsidRPr="00BB01D3" w:rsidRDefault="00A155E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Słownie</w:t>
            </w:r>
          </w:p>
        </w:tc>
        <w:tc>
          <w:tcPr>
            <w:tcW w:w="4906" w:type="dxa"/>
            <w:gridSpan w:val="5"/>
            <w:vAlign w:val="center"/>
          </w:tcPr>
          <w:p w:rsidR="00A155EF" w:rsidRPr="00BB01D3" w:rsidRDefault="00A155E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55EF" w:rsidTr="006A453F">
        <w:trPr>
          <w:trHeight w:val="645"/>
        </w:trPr>
        <w:tc>
          <w:tcPr>
            <w:tcW w:w="846" w:type="dxa"/>
            <w:vAlign w:val="center"/>
          </w:tcPr>
          <w:p w:rsidR="00A155EF" w:rsidRPr="00BB01D3" w:rsidRDefault="00A155E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55EF" w:rsidRPr="00BB01D3" w:rsidRDefault="00A155E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Na okres [miesiące]</w:t>
            </w:r>
            <w:r w:rsidR="00DC5896" w:rsidRPr="00BB01D3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4"/>
            </w:r>
          </w:p>
        </w:tc>
        <w:tc>
          <w:tcPr>
            <w:tcW w:w="4906" w:type="dxa"/>
            <w:gridSpan w:val="5"/>
            <w:vAlign w:val="center"/>
          </w:tcPr>
          <w:p w:rsidR="00A155EF" w:rsidRPr="00BB01D3" w:rsidRDefault="00A155E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55EF" w:rsidTr="006A453F">
        <w:trPr>
          <w:trHeight w:val="645"/>
        </w:trPr>
        <w:tc>
          <w:tcPr>
            <w:tcW w:w="846" w:type="dxa"/>
            <w:vAlign w:val="center"/>
          </w:tcPr>
          <w:p w:rsidR="00A155EF" w:rsidRPr="00BB01D3" w:rsidRDefault="00A155E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55EF" w:rsidRPr="00BB01D3" w:rsidRDefault="00A155E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Z karencją na spłatę kapitału [miesiące]</w:t>
            </w:r>
            <w:r w:rsidR="00DC5896" w:rsidRPr="00BB01D3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5"/>
            </w:r>
          </w:p>
        </w:tc>
        <w:tc>
          <w:tcPr>
            <w:tcW w:w="4906" w:type="dxa"/>
            <w:gridSpan w:val="5"/>
            <w:vAlign w:val="center"/>
          </w:tcPr>
          <w:p w:rsidR="00A155EF" w:rsidRPr="00BB01D3" w:rsidRDefault="00A155E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 w:val="restart"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Z przeznaczeniem na:</w:t>
            </w: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A12A5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Przeznaczenie</w:t>
            </w: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A12A57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Kwota pożyczki [zł]</w:t>
            </w: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A12A57" w:rsidTr="006A453F">
        <w:trPr>
          <w:trHeight w:val="340"/>
        </w:trPr>
        <w:tc>
          <w:tcPr>
            <w:tcW w:w="846" w:type="dxa"/>
            <w:vMerge/>
            <w:vAlign w:val="center"/>
          </w:tcPr>
          <w:p w:rsidR="00A12A57" w:rsidRPr="00BB01D3" w:rsidRDefault="00A12A57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A12A57" w:rsidRPr="00BB01D3" w:rsidRDefault="00A12A57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062" w:type="dxa"/>
            <w:gridSpan w:val="3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A453F" w:rsidTr="006A453F">
        <w:trPr>
          <w:trHeight w:val="79"/>
        </w:trPr>
        <w:tc>
          <w:tcPr>
            <w:tcW w:w="846" w:type="dxa"/>
            <w:vMerge w:val="restart"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6A453F" w:rsidRPr="00BB01D3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Sposób wypłaty pożyczki</w:t>
            </w:r>
          </w:p>
        </w:tc>
        <w:tc>
          <w:tcPr>
            <w:tcW w:w="1701" w:type="dxa"/>
            <w:vAlign w:val="center"/>
          </w:tcPr>
          <w:p w:rsidR="006A453F" w:rsidRP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6A453F">
              <w:rPr>
                <w:rFonts w:cstheme="minorHAnsi"/>
                <w:b/>
                <w:sz w:val="16"/>
                <w:szCs w:val="16"/>
              </w:rPr>
              <w:t>Jednorazowo</w:t>
            </w:r>
          </w:p>
        </w:tc>
        <w:tc>
          <w:tcPr>
            <w:tcW w:w="369" w:type="dxa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836" w:type="dxa"/>
            <w:gridSpan w:val="3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A453F" w:rsidTr="006A453F">
        <w:trPr>
          <w:trHeight w:val="23"/>
        </w:trPr>
        <w:tc>
          <w:tcPr>
            <w:tcW w:w="846" w:type="dxa"/>
            <w:vMerge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  <w:vAlign w:val="center"/>
          </w:tcPr>
          <w:p w:rsidR="006A453F" w:rsidRP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6A453F">
              <w:rPr>
                <w:rFonts w:cstheme="minorHAnsi"/>
                <w:b/>
                <w:sz w:val="16"/>
                <w:szCs w:val="16"/>
              </w:rPr>
              <w:t>W transzach</w:t>
            </w:r>
          </w:p>
        </w:tc>
        <w:tc>
          <w:tcPr>
            <w:tcW w:w="369" w:type="dxa"/>
            <w:vMerge w:val="restart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15" w:type="dxa"/>
            <w:gridSpan w:val="2"/>
            <w:vAlign w:val="center"/>
          </w:tcPr>
          <w:p w:rsidR="006A453F" w:rsidRPr="006A453F" w:rsidRDefault="006A453F" w:rsidP="006A453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6A453F">
              <w:rPr>
                <w:rFonts w:cstheme="minorHAnsi"/>
                <w:b/>
                <w:sz w:val="16"/>
                <w:szCs w:val="16"/>
              </w:rPr>
              <w:t>Termin wypłaty transzy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6"/>
            </w:r>
          </w:p>
        </w:tc>
        <w:tc>
          <w:tcPr>
            <w:tcW w:w="1221" w:type="dxa"/>
            <w:vAlign w:val="center"/>
          </w:tcPr>
          <w:p w:rsidR="006A453F" w:rsidRPr="006A453F" w:rsidRDefault="006A453F" w:rsidP="006A453F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6A453F">
              <w:rPr>
                <w:rFonts w:cstheme="minorHAnsi"/>
                <w:b/>
                <w:sz w:val="16"/>
                <w:szCs w:val="16"/>
              </w:rPr>
              <w:t>Wartość transzy</w:t>
            </w:r>
          </w:p>
        </w:tc>
      </w:tr>
      <w:tr w:rsidR="006A453F" w:rsidTr="006A453F">
        <w:trPr>
          <w:trHeight w:val="22"/>
        </w:trPr>
        <w:tc>
          <w:tcPr>
            <w:tcW w:w="846" w:type="dxa"/>
            <w:vMerge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69" w:type="dxa"/>
            <w:vMerge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15" w:type="dxa"/>
            <w:gridSpan w:val="2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21" w:type="dxa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A453F" w:rsidTr="006A453F">
        <w:trPr>
          <w:trHeight w:val="22"/>
        </w:trPr>
        <w:tc>
          <w:tcPr>
            <w:tcW w:w="846" w:type="dxa"/>
            <w:vMerge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69" w:type="dxa"/>
            <w:vMerge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15" w:type="dxa"/>
            <w:gridSpan w:val="2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21" w:type="dxa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6A453F" w:rsidTr="006A453F">
        <w:trPr>
          <w:trHeight w:val="22"/>
        </w:trPr>
        <w:tc>
          <w:tcPr>
            <w:tcW w:w="846" w:type="dxa"/>
            <w:vMerge/>
            <w:vAlign w:val="center"/>
          </w:tcPr>
          <w:p w:rsidR="006A453F" w:rsidRPr="00BB01D3" w:rsidRDefault="006A453F" w:rsidP="00A155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701" w:type="dxa"/>
            <w:vMerge/>
            <w:vAlign w:val="center"/>
          </w:tcPr>
          <w:p w:rsidR="006A453F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69" w:type="dxa"/>
            <w:vMerge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615" w:type="dxa"/>
            <w:gridSpan w:val="2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21" w:type="dxa"/>
            <w:vAlign w:val="center"/>
          </w:tcPr>
          <w:p w:rsidR="006A453F" w:rsidRPr="00BB01D3" w:rsidRDefault="006A453F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A123A6" w:rsidRDefault="00A123A6" w:rsidP="001D6D29"/>
    <w:p w:rsidR="00A12A57" w:rsidRPr="00A12A57" w:rsidRDefault="00EA206D" w:rsidP="00E50665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Deklaruję</w:t>
      </w:r>
      <w:r w:rsidR="00A12A57" w:rsidRPr="00A12A57">
        <w:rPr>
          <w:rFonts w:cstheme="minorHAnsi"/>
          <w:b/>
          <w:sz w:val="19"/>
          <w:szCs w:val="19"/>
        </w:rPr>
        <w:t xml:space="preserve"> wniesienie wkładu własneg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2976"/>
        <w:gridCol w:w="1844"/>
      </w:tblGrid>
      <w:tr w:rsidR="00A12A57" w:rsidTr="00D751CB">
        <w:trPr>
          <w:trHeight w:val="645"/>
        </w:trPr>
        <w:tc>
          <w:tcPr>
            <w:tcW w:w="846" w:type="dxa"/>
            <w:vAlign w:val="center"/>
          </w:tcPr>
          <w:p w:rsidR="00A12A57" w:rsidRPr="00DA345B" w:rsidRDefault="00A12A57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A12A57" w:rsidRPr="00DA345B" w:rsidRDefault="007B4584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W wysokości</w:t>
            </w:r>
            <w:r w:rsidR="00A12A57" w:rsidRPr="00DA345B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7"/>
            </w:r>
          </w:p>
        </w:tc>
        <w:tc>
          <w:tcPr>
            <w:tcW w:w="4820" w:type="dxa"/>
            <w:gridSpan w:val="2"/>
            <w:vAlign w:val="center"/>
          </w:tcPr>
          <w:p w:rsidR="00A12A57" w:rsidRPr="00BB01D3" w:rsidRDefault="00A12A5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B4584" w:rsidTr="007B4584">
        <w:trPr>
          <w:trHeight w:val="340"/>
        </w:trPr>
        <w:tc>
          <w:tcPr>
            <w:tcW w:w="846" w:type="dxa"/>
            <w:vMerge w:val="restart"/>
            <w:vAlign w:val="center"/>
          </w:tcPr>
          <w:p w:rsidR="007B4584" w:rsidRPr="00DA345B" w:rsidRDefault="007B4584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7B4584" w:rsidRPr="00DA345B" w:rsidRDefault="007B4584" w:rsidP="007B4584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Z przeznaczeniem na</w:t>
            </w:r>
            <w:r w:rsidRPr="00DA345B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8"/>
            </w:r>
          </w:p>
        </w:tc>
        <w:tc>
          <w:tcPr>
            <w:tcW w:w="2976" w:type="dxa"/>
            <w:vAlign w:val="center"/>
          </w:tcPr>
          <w:p w:rsidR="007B4584" w:rsidRPr="00BB01D3" w:rsidRDefault="007B4584" w:rsidP="007B458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Przeznaczenie</w:t>
            </w:r>
          </w:p>
        </w:tc>
        <w:tc>
          <w:tcPr>
            <w:tcW w:w="1844" w:type="dxa"/>
            <w:vAlign w:val="center"/>
          </w:tcPr>
          <w:p w:rsidR="007B4584" w:rsidRPr="00BB01D3" w:rsidRDefault="007B4584" w:rsidP="007B4584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BB01D3">
              <w:rPr>
                <w:rFonts w:cstheme="minorHAnsi"/>
                <w:b/>
                <w:sz w:val="16"/>
                <w:szCs w:val="16"/>
              </w:rPr>
              <w:t>Wartość [zł]</w:t>
            </w:r>
          </w:p>
        </w:tc>
      </w:tr>
      <w:tr w:rsidR="007B4584" w:rsidTr="007B4584">
        <w:trPr>
          <w:trHeight w:val="340"/>
        </w:trPr>
        <w:tc>
          <w:tcPr>
            <w:tcW w:w="846" w:type="dxa"/>
            <w:vMerge/>
            <w:vAlign w:val="center"/>
          </w:tcPr>
          <w:p w:rsidR="007B4584" w:rsidRPr="00DA345B" w:rsidRDefault="007B4584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7B4584" w:rsidRPr="00DA345B" w:rsidRDefault="007B4584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6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B4584" w:rsidTr="007B4584">
        <w:trPr>
          <w:trHeight w:val="340"/>
        </w:trPr>
        <w:tc>
          <w:tcPr>
            <w:tcW w:w="846" w:type="dxa"/>
            <w:vMerge/>
            <w:vAlign w:val="center"/>
          </w:tcPr>
          <w:p w:rsidR="007B4584" w:rsidRPr="00DA345B" w:rsidRDefault="007B4584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7B4584" w:rsidRPr="00DA345B" w:rsidRDefault="007B4584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6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7B4584" w:rsidTr="007B4584">
        <w:trPr>
          <w:trHeight w:val="340"/>
        </w:trPr>
        <w:tc>
          <w:tcPr>
            <w:tcW w:w="846" w:type="dxa"/>
            <w:vMerge/>
            <w:vAlign w:val="center"/>
          </w:tcPr>
          <w:p w:rsidR="007B4584" w:rsidRPr="00DA345B" w:rsidRDefault="007B4584" w:rsidP="00A12A5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7B4584" w:rsidRPr="00DA345B" w:rsidRDefault="007B4584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6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44" w:type="dxa"/>
            <w:vAlign w:val="center"/>
          </w:tcPr>
          <w:p w:rsidR="007B4584" w:rsidRPr="00BB01D3" w:rsidRDefault="007B4584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A123A6" w:rsidRDefault="00A123A6" w:rsidP="001D6D29"/>
    <w:p w:rsidR="005465EB" w:rsidRPr="00A12A57" w:rsidRDefault="005465EB" w:rsidP="005465EB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Proponowane zabezpieczenia pożyczki</w:t>
      </w:r>
    </w:p>
    <w:tbl>
      <w:tblPr>
        <w:tblStyle w:val="Tabela-Siatka"/>
        <w:tblW w:w="9156" w:type="dxa"/>
        <w:tblLook w:val="04A0" w:firstRow="1" w:lastRow="0" w:firstColumn="1" w:lastColumn="0" w:noHBand="0" w:noVBand="1"/>
      </w:tblPr>
      <w:tblGrid>
        <w:gridCol w:w="1168"/>
        <w:gridCol w:w="2938"/>
        <w:gridCol w:w="567"/>
        <w:gridCol w:w="305"/>
        <w:gridCol w:w="3010"/>
        <w:gridCol w:w="1168"/>
      </w:tblGrid>
      <w:tr w:rsidR="005879F9" w:rsidRPr="005879F9" w:rsidTr="005879F9">
        <w:tc>
          <w:tcPr>
            <w:tcW w:w="1168" w:type="dxa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Weksel in blanco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X</w:t>
            </w:r>
          </w:p>
        </w:tc>
        <w:tc>
          <w:tcPr>
            <w:tcW w:w="3010" w:type="dxa"/>
            <w:tcBorders>
              <w:top w:val="nil"/>
              <w:right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  <w:tcBorders>
              <w:top w:val="nil"/>
              <w:left w:val="nil"/>
              <w:right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 w:val="restart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 w:val="restart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Poręczenie osoby fizycznej lub prawnej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Imię i nazwisko/ Nazwa</w:t>
            </w: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Dochód netto</w:t>
            </w: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 w:val="restart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 w:val="restart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Przewłaszczenie na zabezpieczenie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Nazwa</w:t>
            </w: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Wartość</w:t>
            </w: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 w:val="restart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 w:val="restart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Hipoteka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Rodzaj</w:t>
            </w:r>
            <w:r w:rsidRPr="005879F9">
              <w:rPr>
                <w:rStyle w:val="Odwoanieprzypisudolnego"/>
                <w:b/>
                <w:sz w:val="16"/>
                <w:szCs w:val="16"/>
              </w:rPr>
              <w:footnoteReference w:id="9"/>
            </w:r>
          </w:p>
        </w:tc>
        <w:tc>
          <w:tcPr>
            <w:tcW w:w="1168" w:type="dxa"/>
          </w:tcPr>
          <w:p w:rsidR="005879F9" w:rsidRPr="005879F9" w:rsidRDefault="005879F9" w:rsidP="001D6D2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Wartość</w:t>
            </w: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1D6D2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c>
          <w:tcPr>
            <w:tcW w:w="1168" w:type="dxa"/>
            <w:vMerge w:val="restart"/>
            <w:vAlign w:val="center"/>
          </w:tcPr>
          <w:p w:rsidR="005879F9" w:rsidRPr="005879F9" w:rsidRDefault="005879F9" w:rsidP="005879F9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38" w:type="dxa"/>
            <w:vMerge w:val="restart"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Inne proponowane przez wnioskodawcę</w:t>
            </w: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Rodzaj</w:t>
            </w:r>
          </w:p>
        </w:tc>
        <w:tc>
          <w:tcPr>
            <w:tcW w:w="1168" w:type="dxa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  <w:r w:rsidRPr="005879F9">
              <w:rPr>
                <w:b/>
                <w:sz w:val="16"/>
                <w:szCs w:val="16"/>
              </w:rPr>
              <w:t>Wartość</w:t>
            </w:r>
          </w:p>
        </w:tc>
      </w:tr>
      <w:tr w:rsidR="005879F9" w:rsidRPr="005879F9" w:rsidTr="005879F9">
        <w:trPr>
          <w:trHeight w:val="567"/>
        </w:trPr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rPr>
          <w:trHeight w:val="567"/>
        </w:trPr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</w:tr>
      <w:tr w:rsidR="005879F9" w:rsidRPr="005879F9" w:rsidTr="005879F9">
        <w:trPr>
          <w:trHeight w:val="567"/>
        </w:trPr>
        <w:tc>
          <w:tcPr>
            <w:tcW w:w="1168" w:type="dxa"/>
            <w:vMerge/>
            <w:vAlign w:val="center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2938" w:type="dxa"/>
            <w:vMerge/>
            <w:vAlign w:val="center"/>
          </w:tcPr>
          <w:p w:rsidR="005879F9" w:rsidRPr="005879F9" w:rsidRDefault="005879F9" w:rsidP="005879F9">
            <w:pPr>
              <w:rPr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5" w:type="dxa"/>
          </w:tcPr>
          <w:p w:rsidR="005879F9" w:rsidRP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3010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:rsidR="005879F9" w:rsidRDefault="005879F9" w:rsidP="005879F9">
            <w:pPr>
              <w:rPr>
                <w:sz w:val="16"/>
                <w:szCs w:val="16"/>
              </w:rPr>
            </w:pPr>
          </w:p>
        </w:tc>
      </w:tr>
    </w:tbl>
    <w:p w:rsidR="005465EB" w:rsidRDefault="005465EB" w:rsidP="001D6D29"/>
    <w:p w:rsidR="00BB01D3" w:rsidRPr="00A12A57" w:rsidRDefault="00BB01D3" w:rsidP="005465EB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Informacje o planowanym do sfinansowania przedsięwzięci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2410"/>
        <w:gridCol w:w="2410"/>
      </w:tblGrid>
      <w:tr w:rsidR="001B7FB8" w:rsidTr="00D751CB">
        <w:trPr>
          <w:trHeight w:val="645"/>
        </w:trPr>
        <w:tc>
          <w:tcPr>
            <w:tcW w:w="846" w:type="dxa"/>
            <w:vAlign w:val="center"/>
          </w:tcPr>
          <w:p w:rsidR="001B7FB8" w:rsidRPr="00DA345B" w:rsidRDefault="001B7FB8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1B7FB8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Nazwa przedsięwzięcia</w:t>
            </w:r>
          </w:p>
        </w:tc>
        <w:tc>
          <w:tcPr>
            <w:tcW w:w="4820" w:type="dxa"/>
            <w:gridSpan w:val="2"/>
            <w:vAlign w:val="center"/>
          </w:tcPr>
          <w:p w:rsidR="001B7FB8" w:rsidRPr="00DA345B" w:rsidRDefault="001B7FB8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1"/>
        </w:trPr>
        <w:tc>
          <w:tcPr>
            <w:tcW w:w="846" w:type="dxa"/>
            <w:vMerge w:val="restart"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Miejsce realizacji planowanego przedsięwzięcia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Województwo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58"/>
        </w:trPr>
        <w:tc>
          <w:tcPr>
            <w:tcW w:w="846" w:type="dxa"/>
            <w:vMerge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Powiat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58"/>
        </w:trPr>
        <w:tc>
          <w:tcPr>
            <w:tcW w:w="846" w:type="dxa"/>
            <w:vMerge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Gmina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58"/>
        </w:trPr>
        <w:tc>
          <w:tcPr>
            <w:tcW w:w="846" w:type="dxa"/>
            <w:vMerge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Miejscowość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58"/>
        </w:trPr>
        <w:tc>
          <w:tcPr>
            <w:tcW w:w="846" w:type="dxa"/>
            <w:vMerge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Ulica numer domu</w:t>
            </w:r>
          </w:p>
        </w:tc>
        <w:tc>
          <w:tcPr>
            <w:tcW w:w="2410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Tytuł prawny do nieruchomości na której realizowane będzie przedsięwzięcie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13127" w:rsidTr="00D751CB">
        <w:trPr>
          <w:trHeight w:val="645"/>
        </w:trPr>
        <w:tc>
          <w:tcPr>
            <w:tcW w:w="846" w:type="dxa"/>
            <w:vAlign w:val="center"/>
          </w:tcPr>
          <w:p w:rsidR="00E13127" w:rsidRPr="00DA345B" w:rsidRDefault="00E13127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13127" w:rsidRPr="00DA345B" w:rsidRDefault="00E13127" w:rsidP="00D751CB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Cel realizacji przedsięwzięcia</w:t>
            </w:r>
          </w:p>
        </w:tc>
        <w:tc>
          <w:tcPr>
            <w:tcW w:w="4820" w:type="dxa"/>
            <w:gridSpan w:val="2"/>
            <w:vAlign w:val="center"/>
          </w:tcPr>
          <w:p w:rsidR="00E13127" w:rsidRPr="00DA345B" w:rsidRDefault="00E1312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Planowana data rozpoczęcia realizacji inwestycji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1B7FB8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Planowany czas realizacji inwestycji</w:t>
            </w:r>
            <w:r w:rsidR="005879F9">
              <w:rPr>
                <w:rFonts w:cstheme="minorHAnsi"/>
                <w:b/>
                <w:sz w:val="16"/>
                <w:szCs w:val="16"/>
              </w:rPr>
              <w:t xml:space="preserve"> sfinansowanej z planowanej pożyczki</w:t>
            </w:r>
            <w:r w:rsidR="005879F9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10"/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13127" w:rsidTr="00E13127">
        <w:trPr>
          <w:trHeight w:val="645"/>
        </w:trPr>
        <w:tc>
          <w:tcPr>
            <w:tcW w:w="846" w:type="dxa"/>
            <w:vAlign w:val="center"/>
          </w:tcPr>
          <w:p w:rsidR="00E13127" w:rsidRPr="00DA345B" w:rsidRDefault="00E13127" w:rsidP="00E1312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13127" w:rsidRPr="00E13127" w:rsidRDefault="00E13127" w:rsidP="00E13127">
            <w:pPr>
              <w:rPr>
                <w:rFonts w:cstheme="minorHAnsi"/>
                <w:b/>
                <w:sz w:val="16"/>
                <w:szCs w:val="16"/>
              </w:rPr>
            </w:pPr>
            <w:r w:rsidRPr="00E13127">
              <w:rPr>
                <w:rFonts w:cstheme="minorHAnsi"/>
                <w:b/>
                <w:sz w:val="16"/>
                <w:szCs w:val="16"/>
              </w:rPr>
              <w:t>wartość planowanego przedsięwzięcia</w:t>
            </w:r>
          </w:p>
        </w:tc>
        <w:tc>
          <w:tcPr>
            <w:tcW w:w="4820" w:type="dxa"/>
            <w:gridSpan w:val="2"/>
            <w:vAlign w:val="center"/>
          </w:tcPr>
          <w:p w:rsidR="00E13127" w:rsidRPr="00DA345B" w:rsidRDefault="00E13127" w:rsidP="00E13127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13127" w:rsidTr="00E13127">
        <w:trPr>
          <w:trHeight w:val="645"/>
        </w:trPr>
        <w:tc>
          <w:tcPr>
            <w:tcW w:w="846" w:type="dxa"/>
            <w:vAlign w:val="center"/>
          </w:tcPr>
          <w:p w:rsidR="00E13127" w:rsidRPr="00DA345B" w:rsidRDefault="00E13127" w:rsidP="00E13127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13127" w:rsidRPr="00E13127" w:rsidRDefault="00E13127" w:rsidP="00E13127">
            <w:pPr>
              <w:rPr>
                <w:rFonts w:cstheme="minorHAnsi"/>
                <w:b/>
                <w:sz w:val="16"/>
                <w:szCs w:val="16"/>
              </w:rPr>
            </w:pPr>
            <w:r w:rsidRPr="00E13127">
              <w:rPr>
                <w:rFonts w:cstheme="minorHAnsi"/>
                <w:b/>
                <w:sz w:val="16"/>
                <w:szCs w:val="16"/>
              </w:rPr>
              <w:t>źródła finansowania przedsięwzięcia</w:t>
            </w:r>
          </w:p>
        </w:tc>
        <w:tc>
          <w:tcPr>
            <w:tcW w:w="4820" w:type="dxa"/>
            <w:gridSpan w:val="2"/>
            <w:vAlign w:val="center"/>
          </w:tcPr>
          <w:p w:rsidR="00E13127" w:rsidRPr="00DA345B" w:rsidRDefault="00E13127" w:rsidP="00E13127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 xml:space="preserve">czy w wyniku przedsięwzięcia zostaną wprowadzone nowe produkty dla firmy? 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 xml:space="preserve">czy w wyniku przedsięwzięcia zostaną wprowadzone nowe produkty dla rynku? 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obiekty zostaną dostosowane do potrzeb osób z niepełnosprawnościami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sfinansowane zostaną koszty racjonalnych usprawnień dla osób z niepełnosprawnościami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celu realizacji przedsięwzięcia wnioskodawca zainwestował w  technologie informacyjno-komunikacyjne (TIK)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zostaną wprowadzone innowacje produktowe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podać liczbę, należy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czy w wyniku przedsięwzięcia zostaną wprowadzone innowacje procesowe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należy podać liczbę oraz opis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 xml:space="preserve">czy w wyniku przedsięwzięcia zostaną wprowadzone innowacje </w:t>
            </w:r>
            <w:proofErr w:type="spellStart"/>
            <w:r w:rsidRPr="00DA345B">
              <w:rPr>
                <w:rFonts w:cstheme="minorHAnsi"/>
                <w:b/>
                <w:sz w:val="16"/>
                <w:szCs w:val="16"/>
              </w:rPr>
              <w:t>nietechnologiczne</w:t>
            </w:r>
            <w:proofErr w:type="spellEnd"/>
            <w:r w:rsidRPr="00DA345B">
              <w:rPr>
                <w:rFonts w:cstheme="minorHAnsi"/>
                <w:b/>
                <w:sz w:val="16"/>
                <w:szCs w:val="16"/>
              </w:rPr>
              <w:t>?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podać liczbę,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BB01D3" w:rsidTr="00D751CB">
        <w:trPr>
          <w:trHeight w:val="645"/>
        </w:trPr>
        <w:tc>
          <w:tcPr>
            <w:tcW w:w="846" w:type="dxa"/>
            <w:vAlign w:val="center"/>
          </w:tcPr>
          <w:p w:rsidR="00BB01D3" w:rsidRPr="00DA345B" w:rsidRDefault="00BB01D3" w:rsidP="00BB01D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 xml:space="preserve">czy w wyniku przedsięwzięcia zostaną utworzone miejsca pracy? </w:t>
            </w:r>
          </w:p>
          <w:p w:rsidR="00BB01D3" w:rsidRPr="00DA345B" w:rsidRDefault="00BB01D3" w:rsidP="00BB01D3">
            <w:pPr>
              <w:rPr>
                <w:rFonts w:cstheme="minorHAnsi"/>
                <w:b/>
                <w:sz w:val="16"/>
                <w:szCs w:val="16"/>
              </w:rPr>
            </w:pPr>
            <w:r w:rsidRPr="00DA345B">
              <w:rPr>
                <w:rFonts w:cstheme="minorHAnsi"/>
                <w:b/>
                <w:sz w:val="16"/>
                <w:szCs w:val="16"/>
              </w:rPr>
              <w:t>(jeśli tak, podać liczbę, opisać)</w:t>
            </w:r>
          </w:p>
        </w:tc>
        <w:tc>
          <w:tcPr>
            <w:tcW w:w="4820" w:type="dxa"/>
            <w:gridSpan w:val="2"/>
            <w:vAlign w:val="center"/>
          </w:tcPr>
          <w:p w:rsidR="00BB01D3" w:rsidRPr="00DA345B" w:rsidRDefault="00BB01D3" w:rsidP="00BB01D3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1B7FB8" w:rsidRDefault="001B7FB8" w:rsidP="001D6D29"/>
    <w:p w:rsidR="00C164B9" w:rsidRPr="00A12A57" w:rsidRDefault="00C164B9" w:rsidP="005465EB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Informacje o wnioskodawcy</w:t>
      </w:r>
      <w:r w:rsidRPr="00BF5615">
        <w:rPr>
          <w:rFonts w:cstheme="minorHAnsi"/>
          <w:sz w:val="19"/>
          <w:szCs w:val="19"/>
          <w:vertAlign w:val="superscript"/>
        </w:rPr>
        <w:footnoteReference w:id="11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2409"/>
        <w:gridCol w:w="426"/>
        <w:gridCol w:w="1984"/>
      </w:tblGrid>
      <w:tr w:rsidR="00DE763E" w:rsidRP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Pr="00DE763E" w:rsidRDefault="00DE763E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b/>
                <w:sz w:val="16"/>
                <w:szCs w:val="16"/>
              </w:rPr>
            </w:pPr>
            <w:r w:rsidRPr="00DE763E">
              <w:rPr>
                <w:b/>
                <w:sz w:val="16"/>
                <w:szCs w:val="16"/>
              </w:rPr>
              <w:t>Wnioskodawca</w:t>
            </w: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b/>
                <w:sz w:val="16"/>
                <w:szCs w:val="16"/>
              </w:rPr>
            </w:pPr>
            <w:r w:rsidRPr="00DE763E">
              <w:rPr>
                <w:b/>
                <w:sz w:val="16"/>
                <w:szCs w:val="16"/>
              </w:rPr>
              <w:t>Współmałżonek</w:t>
            </w: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Pr="00DE763E" w:rsidRDefault="00DE763E" w:rsidP="00DE763E">
            <w:pPr>
              <w:rPr>
                <w:b/>
                <w:sz w:val="16"/>
                <w:szCs w:val="16"/>
              </w:rPr>
            </w:pPr>
            <w:r w:rsidRPr="00DE763E">
              <w:rPr>
                <w:b/>
                <w:sz w:val="16"/>
                <w:szCs w:val="16"/>
              </w:rPr>
              <w:t>Imię</w:t>
            </w:r>
            <w:r>
              <w:rPr>
                <w:b/>
                <w:sz w:val="16"/>
                <w:szCs w:val="16"/>
              </w:rPr>
              <w:t>/imiona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Pr="00DE763E" w:rsidRDefault="00DE763E" w:rsidP="00BF5615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azwisko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okument tożsamości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ria i  numer dokumentu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ermin ważności dokumentu tożsamości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ESEL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DE763E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tan cywilny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DE763E" w:rsidTr="00DE763E">
        <w:trPr>
          <w:trHeight w:val="573"/>
        </w:trPr>
        <w:tc>
          <w:tcPr>
            <w:tcW w:w="846" w:type="dxa"/>
            <w:vAlign w:val="center"/>
          </w:tcPr>
          <w:p w:rsidR="00DE763E" w:rsidRPr="00DE763E" w:rsidRDefault="00DE763E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DE763E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res zamieszkania</w:t>
            </w:r>
          </w:p>
        </w:tc>
        <w:tc>
          <w:tcPr>
            <w:tcW w:w="2409" w:type="dxa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DE763E" w:rsidRPr="00DE763E" w:rsidRDefault="00DE763E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res zameldowania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res do korespondencji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dres poczty elektronicznej (e-mail)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Numer telefonu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ykształcenie</w:t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ejsce pracy inne niż własna firma</w:t>
            </w:r>
            <w:r w:rsidR="00ED69DA">
              <w:rPr>
                <w:rStyle w:val="Odwoanieprzypisudolnego"/>
                <w:b/>
                <w:sz w:val="16"/>
                <w:szCs w:val="16"/>
              </w:rPr>
              <w:footnoteReference w:id="12"/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E763E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ochód miesięczny netto</w:t>
            </w:r>
            <w:r>
              <w:rPr>
                <w:rStyle w:val="Odwoanieprzypisudolnego"/>
                <w:b/>
                <w:sz w:val="16"/>
                <w:szCs w:val="16"/>
              </w:rPr>
              <w:footnoteReference w:id="13"/>
            </w:r>
          </w:p>
        </w:tc>
        <w:tc>
          <w:tcPr>
            <w:tcW w:w="2409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345460">
        <w:trPr>
          <w:trHeight w:val="55"/>
        </w:trPr>
        <w:tc>
          <w:tcPr>
            <w:tcW w:w="846" w:type="dxa"/>
            <w:vMerge w:val="restart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iczba osób na utrzymaniu wnioskodawcy, w tym dzieci</w:t>
            </w:r>
          </w:p>
        </w:tc>
        <w:tc>
          <w:tcPr>
            <w:tcW w:w="2835" w:type="dxa"/>
            <w:gridSpan w:val="2"/>
            <w:vAlign w:val="center"/>
          </w:tcPr>
          <w:p w:rsidR="00B91C5C" w:rsidRPr="00B91C5C" w:rsidRDefault="00B91C5C" w:rsidP="00DE763E">
            <w:pPr>
              <w:rPr>
                <w:b/>
                <w:sz w:val="16"/>
                <w:szCs w:val="16"/>
              </w:rPr>
            </w:pPr>
            <w:r w:rsidRPr="00B91C5C">
              <w:rPr>
                <w:b/>
                <w:sz w:val="16"/>
                <w:szCs w:val="16"/>
              </w:rPr>
              <w:t>Imię i Nazwisko</w:t>
            </w:r>
            <w:r w:rsidR="00345460">
              <w:rPr>
                <w:b/>
                <w:sz w:val="16"/>
                <w:szCs w:val="16"/>
              </w:rPr>
              <w:t xml:space="preserve"> - pokrewieństwo</w:t>
            </w:r>
          </w:p>
        </w:tc>
        <w:tc>
          <w:tcPr>
            <w:tcW w:w="1984" w:type="dxa"/>
            <w:vAlign w:val="center"/>
          </w:tcPr>
          <w:p w:rsidR="00B91C5C" w:rsidRPr="00B91C5C" w:rsidRDefault="00B91C5C" w:rsidP="00DE763E">
            <w:pPr>
              <w:rPr>
                <w:b/>
                <w:sz w:val="16"/>
                <w:szCs w:val="16"/>
              </w:rPr>
            </w:pPr>
            <w:r w:rsidRPr="00B91C5C">
              <w:rPr>
                <w:b/>
                <w:sz w:val="16"/>
                <w:szCs w:val="16"/>
              </w:rPr>
              <w:t>Wiek</w:t>
            </w:r>
          </w:p>
        </w:tc>
      </w:tr>
      <w:tr w:rsidR="00B91C5C" w:rsidTr="00345460">
        <w:trPr>
          <w:trHeight w:val="51"/>
        </w:trPr>
        <w:tc>
          <w:tcPr>
            <w:tcW w:w="846" w:type="dxa"/>
            <w:vMerge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345460">
        <w:trPr>
          <w:trHeight w:val="51"/>
        </w:trPr>
        <w:tc>
          <w:tcPr>
            <w:tcW w:w="846" w:type="dxa"/>
            <w:vMerge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345460">
        <w:trPr>
          <w:trHeight w:val="51"/>
        </w:trPr>
        <w:tc>
          <w:tcPr>
            <w:tcW w:w="846" w:type="dxa"/>
            <w:vMerge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345460">
        <w:trPr>
          <w:trHeight w:val="51"/>
        </w:trPr>
        <w:tc>
          <w:tcPr>
            <w:tcW w:w="846" w:type="dxa"/>
            <w:vMerge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B91C5C" w:rsidRDefault="00B91C5C" w:rsidP="00DE763E">
            <w:pPr>
              <w:rPr>
                <w:b/>
                <w:sz w:val="16"/>
                <w:szCs w:val="16"/>
              </w:rPr>
            </w:pPr>
          </w:p>
        </w:tc>
        <w:tc>
          <w:tcPr>
            <w:tcW w:w="2835" w:type="dxa"/>
            <w:gridSpan w:val="2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  <w:tc>
          <w:tcPr>
            <w:tcW w:w="1984" w:type="dxa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  <w:tr w:rsidR="00B91C5C" w:rsidTr="00D751CB">
        <w:trPr>
          <w:trHeight w:val="573"/>
        </w:trPr>
        <w:tc>
          <w:tcPr>
            <w:tcW w:w="846" w:type="dxa"/>
            <w:vAlign w:val="center"/>
          </w:tcPr>
          <w:p w:rsidR="00B91C5C" w:rsidRPr="00DE763E" w:rsidRDefault="00B91C5C" w:rsidP="00DE763E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B91C5C" w:rsidRDefault="00345460" w:rsidP="00DE763E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esięczny koszt utrzymania gospodarstwa domowego</w:t>
            </w:r>
          </w:p>
        </w:tc>
        <w:tc>
          <w:tcPr>
            <w:tcW w:w="4819" w:type="dxa"/>
            <w:gridSpan w:val="3"/>
            <w:vAlign w:val="center"/>
          </w:tcPr>
          <w:p w:rsidR="00B91C5C" w:rsidRPr="00DE763E" w:rsidRDefault="00B91C5C" w:rsidP="00DE763E">
            <w:pPr>
              <w:rPr>
                <w:sz w:val="16"/>
                <w:szCs w:val="16"/>
              </w:rPr>
            </w:pPr>
          </w:p>
        </w:tc>
      </w:tr>
    </w:tbl>
    <w:p w:rsidR="00C164B9" w:rsidRDefault="00C164B9" w:rsidP="001D6D29"/>
    <w:p w:rsidR="002B7880" w:rsidRPr="00A12A57" w:rsidRDefault="002B7880" w:rsidP="005465EB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Majątek wnioskodawcy</w:t>
      </w:r>
      <w:r w:rsidR="00BF5615">
        <w:rPr>
          <w:rFonts w:cstheme="minorHAnsi"/>
          <w:b/>
          <w:sz w:val="19"/>
          <w:szCs w:val="19"/>
        </w:rPr>
        <w:t xml:space="preserve"> </w:t>
      </w:r>
      <w:r w:rsidR="00BF5615">
        <w:rPr>
          <w:rStyle w:val="Odwoanieprzypisudolnego"/>
          <w:rFonts w:cstheme="minorHAnsi"/>
          <w:b/>
          <w:sz w:val="19"/>
          <w:szCs w:val="19"/>
        </w:rPr>
        <w:footnoteReference w:id="14"/>
      </w:r>
    </w:p>
    <w:tbl>
      <w:tblPr>
        <w:tblStyle w:val="Tabela-Siatka"/>
        <w:tblW w:w="9533" w:type="dxa"/>
        <w:tblLook w:val="04A0" w:firstRow="1" w:lastRow="0" w:firstColumn="1" w:lastColumn="0" w:noHBand="0" w:noVBand="1"/>
      </w:tblPr>
      <w:tblGrid>
        <w:gridCol w:w="814"/>
        <w:gridCol w:w="1542"/>
        <w:gridCol w:w="1183"/>
        <w:gridCol w:w="425"/>
        <w:gridCol w:w="832"/>
        <w:gridCol w:w="1153"/>
        <w:gridCol w:w="1104"/>
        <w:gridCol w:w="1205"/>
        <w:gridCol w:w="1275"/>
      </w:tblGrid>
      <w:tr w:rsidR="002B7880" w:rsidRPr="002B7880" w:rsidTr="00182DC5">
        <w:trPr>
          <w:trHeight w:val="433"/>
        </w:trPr>
        <w:tc>
          <w:tcPr>
            <w:tcW w:w="9533" w:type="dxa"/>
            <w:gridSpan w:val="9"/>
            <w:vAlign w:val="center"/>
          </w:tcPr>
          <w:p w:rsidR="002B7880" w:rsidRPr="002B7880" w:rsidRDefault="002B7880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Nieruchomości</w:t>
            </w:r>
          </w:p>
        </w:tc>
      </w:tr>
      <w:tr w:rsidR="00464E43" w:rsidRPr="002B7880" w:rsidTr="00464E43">
        <w:trPr>
          <w:trHeight w:val="40"/>
        </w:trPr>
        <w:tc>
          <w:tcPr>
            <w:tcW w:w="814" w:type="dxa"/>
            <w:vMerge w:val="restart"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Grunty niezabudowane</w:t>
            </w: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Nr Księgi wieczystej</w:t>
            </w: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Lokalizacja</w:t>
            </w: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dzaj władania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t xml:space="preserve"> 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15"/>
            </w: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Powierzchnia</w:t>
            </w: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Aktualna wartość</w:t>
            </w: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Obciążenia </w:t>
            </w: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rPr>
          <w:trHeight w:val="37"/>
        </w:trPr>
        <w:tc>
          <w:tcPr>
            <w:tcW w:w="814" w:type="dxa"/>
            <w:vMerge/>
            <w:vAlign w:val="center"/>
          </w:tcPr>
          <w:p w:rsidR="00464E43" w:rsidRPr="002B7880" w:rsidRDefault="00464E43" w:rsidP="002B7880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2B7880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2B788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 w:val="restart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Budynki i budowle</w:t>
            </w: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Nr Księgi wieczystej</w:t>
            </w: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Lokalizacja</w:t>
            </w: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dzaj władania</w:t>
            </w: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Powierzchnia</w:t>
            </w: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Aktualna wartość</w:t>
            </w: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Obciążenia </w:t>
            </w: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57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0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275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464E43" w:rsidTr="00182DC5">
        <w:trPr>
          <w:trHeight w:val="395"/>
        </w:trPr>
        <w:tc>
          <w:tcPr>
            <w:tcW w:w="9533" w:type="dxa"/>
            <w:gridSpan w:val="9"/>
            <w:vAlign w:val="center"/>
          </w:tcPr>
          <w:p w:rsidR="00464E43" w:rsidRPr="00464E43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464E43">
              <w:rPr>
                <w:rFonts w:cstheme="minorHAnsi"/>
                <w:b/>
                <w:sz w:val="16"/>
                <w:szCs w:val="16"/>
              </w:rPr>
              <w:t>Pojazdy i maszyny</w:t>
            </w:r>
          </w:p>
        </w:tc>
      </w:tr>
      <w:tr w:rsidR="00464E43" w:rsidRPr="002B7880" w:rsidTr="00464E43">
        <w:tc>
          <w:tcPr>
            <w:tcW w:w="814" w:type="dxa"/>
            <w:vMerge w:val="restart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Pojazdy</w:t>
            </w: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dzaj i marka</w:t>
            </w: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Nr rejestracyjny</w:t>
            </w: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k produkcji</w:t>
            </w: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Aktualna wartość</w:t>
            </w: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608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 w:val="restart"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Maszyny i urządzenia</w:t>
            </w: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dzaj i marka</w:t>
            </w: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Rok produkcji</w:t>
            </w: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2B7880">
              <w:rPr>
                <w:rFonts w:cstheme="minorHAnsi"/>
                <w:b/>
                <w:sz w:val="16"/>
                <w:szCs w:val="16"/>
              </w:rPr>
              <w:t>Aktualna wartość</w:t>
            </w: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182DC5" w:rsidRPr="002B7880" w:rsidTr="00464E43">
        <w:tc>
          <w:tcPr>
            <w:tcW w:w="814" w:type="dxa"/>
            <w:vMerge/>
            <w:vAlign w:val="center"/>
          </w:tcPr>
          <w:p w:rsidR="00182DC5" w:rsidRPr="002B7880" w:rsidRDefault="00182DC5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182DC5" w:rsidRPr="002B7880" w:rsidRDefault="00182DC5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182DC5" w:rsidRPr="002B7880" w:rsidRDefault="00182DC5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182DC5">
        <w:trPr>
          <w:trHeight w:val="519"/>
        </w:trPr>
        <w:tc>
          <w:tcPr>
            <w:tcW w:w="9533" w:type="dxa"/>
            <w:gridSpan w:val="9"/>
            <w:vAlign w:val="center"/>
          </w:tcPr>
          <w:p w:rsidR="00464E43" w:rsidRPr="002B7880" w:rsidRDefault="00464E43" w:rsidP="00464E43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Środki pieniężne w domu i na rachunku bankowym</w:t>
            </w:r>
          </w:p>
        </w:tc>
      </w:tr>
      <w:tr w:rsidR="00464E43" w:rsidRPr="002B7880" w:rsidTr="00464E43">
        <w:tc>
          <w:tcPr>
            <w:tcW w:w="814" w:type="dxa"/>
            <w:vMerge w:val="restart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Bank</w:t>
            </w:r>
          </w:p>
        </w:tc>
        <w:tc>
          <w:tcPr>
            <w:tcW w:w="3593" w:type="dxa"/>
            <w:gridSpan w:val="4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Nazwa banku</w:t>
            </w:r>
          </w:p>
        </w:tc>
        <w:tc>
          <w:tcPr>
            <w:tcW w:w="1104" w:type="dxa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Waluta</w:t>
            </w:r>
          </w:p>
        </w:tc>
        <w:tc>
          <w:tcPr>
            <w:tcW w:w="2480" w:type="dxa"/>
            <w:gridSpan w:val="2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Wartość</w:t>
            </w: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 w:val="restart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 w:val="restart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Dom</w:t>
            </w:r>
          </w:p>
        </w:tc>
        <w:tc>
          <w:tcPr>
            <w:tcW w:w="3593" w:type="dxa"/>
            <w:gridSpan w:val="4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Waluta</w:t>
            </w:r>
          </w:p>
        </w:tc>
        <w:tc>
          <w:tcPr>
            <w:tcW w:w="3584" w:type="dxa"/>
            <w:gridSpan w:val="3"/>
            <w:vAlign w:val="center"/>
          </w:tcPr>
          <w:p w:rsidR="00464E43" w:rsidRPr="00EA7E4B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EA7E4B">
              <w:rPr>
                <w:rFonts w:cstheme="minorHAnsi"/>
                <w:b/>
                <w:sz w:val="16"/>
                <w:szCs w:val="16"/>
              </w:rPr>
              <w:t>Wartość</w:t>
            </w: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84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Merge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Merge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593" w:type="dxa"/>
            <w:gridSpan w:val="4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584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862615" w:rsidTr="00182DC5">
        <w:trPr>
          <w:trHeight w:val="391"/>
        </w:trPr>
        <w:tc>
          <w:tcPr>
            <w:tcW w:w="9533" w:type="dxa"/>
            <w:gridSpan w:val="9"/>
            <w:vAlign w:val="center"/>
          </w:tcPr>
          <w:p w:rsidR="00464E43" w:rsidRPr="00862615" w:rsidRDefault="00464E43" w:rsidP="00464E4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 w:rsidRPr="00862615">
              <w:rPr>
                <w:rFonts w:cstheme="minorHAnsi"/>
                <w:b/>
                <w:sz w:val="16"/>
                <w:szCs w:val="16"/>
              </w:rPr>
              <w:t>Udziały, akcje, w innych pomiotach gospodarczych, jednostki uczestnictwa w funduszach inwestycyjnych</w:t>
            </w:r>
          </w:p>
        </w:tc>
      </w:tr>
      <w:tr w:rsidR="00464E43" w:rsidRPr="00CF2E8E" w:rsidTr="00464E43">
        <w:tc>
          <w:tcPr>
            <w:tcW w:w="814" w:type="dxa"/>
            <w:vAlign w:val="center"/>
          </w:tcPr>
          <w:p w:rsidR="00464E43" w:rsidRPr="00CF2E8E" w:rsidRDefault="00464E43" w:rsidP="00464E43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Nazwa podmiotu</w:t>
            </w:r>
          </w:p>
        </w:tc>
        <w:tc>
          <w:tcPr>
            <w:tcW w:w="1183" w:type="dxa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Forma prawna</w:t>
            </w:r>
          </w:p>
        </w:tc>
        <w:tc>
          <w:tcPr>
            <w:tcW w:w="2410" w:type="dxa"/>
            <w:gridSpan w:val="3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Liczba udziałów, akcji, jednostek</w:t>
            </w:r>
          </w:p>
        </w:tc>
        <w:tc>
          <w:tcPr>
            <w:tcW w:w="1104" w:type="dxa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Udział [%] w kapitale</w:t>
            </w:r>
          </w:p>
        </w:tc>
        <w:tc>
          <w:tcPr>
            <w:tcW w:w="2480" w:type="dxa"/>
            <w:gridSpan w:val="2"/>
            <w:vAlign w:val="center"/>
          </w:tcPr>
          <w:p w:rsidR="00464E43" w:rsidRPr="00CF2E8E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  <w:r w:rsidRPr="00CF2E8E">
              <w:rPr>
                <w:rFonts w:cstheme="minorHAnsi"/>
                <w:b/>
                <w:sz w:val="16"/>
                <w:szCs w:val="16"/>
              </w:rPr>
              <w:t>Wartość udziałów, akcji, jednostek uczestnictwa</w:t>
            </w:r>
          </w:p>
        </w:tc>
      </w:tr>
      <w:tr w:rsidR="00464E43" w:rsidRPr="002B7880" w:rsidTr="00464E43">
        <w:tc>
          <w:tcPr>
            <w:tcW w:w="814" w:type="dxa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3"/>
              </w:num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3"/>
              </w:num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3"/>
              </w:num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464E43" w:rsidRPr="002B7880" w:rsidTr="00464E43">
        <w:tc>
          <w:tcPr>
            <w:tcW w:w="814" w:type="dxa"/>
            <w:vAlign w:val="center"/>
          </w:tcPr>
          <w:p w:rsidR="00464E43" w:rsidRPr="002B7880" w:rsidRDefault="00464E43" w:rsidP="00464E43">
            <w:pPr>
              <w:pStyle w:val="Akapitzlist"/>
              <w:numPr>
                <w:ilvl w:val="0"/>
                <w:numId w:val="13"/>
              </w:num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542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1183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10" w:type="dxa"/>
            <w:gridSpan w:val="3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04" w:type="dxa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480" w:type="dxa"/>
            <w:gridSpan w:val="2"/>
            <w:vAlign w:val="center"/>
          </w:tcPr>
          <w:p w:rsidR="00464E43" w:rsidRPr="002B7880" w:rsidRDefault="00464E43" w:rsidP="00464E43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B91C5C" w:rsidRDefault="00B91C5C" w:rsidP="001D6D29"/>
    <w:p w:rsidR="003763EF" w:rsidRPr="00A12A57" w:rsidRDefault="003763EF" w:rsidP="005465EB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Zaciągnięte kredyty i pożyczki</w:t>
      </w:r>
      <w:r w:rsidR="00182DC5">
        <w:rPr>
          <w:rFonts w:cstheme="minorHAnsi"/>
          <w:b/>
          <w:sz w:val="19"/>
          <w:szCs w:val="19"/>
        </w:rPr>
        <w:t xml:space="preserve"> firmowe, leasingi</w:t>
      </w:r>
    </w:p>
    <w:tbl>
      <w:tblPr>
        <w:tblStyle w:val="Tabela-Siatka"/>
        <w:tblW w:w="9344" w:type="dxa"/>
        <w:tblLook w:val="04A0" w:firstRow="1" w:lastRow="0" w:firstColumn="1" w:lastColumn="0" w:noHBand="0" w:noVBand="1"/>
      </w:tblPr>
      <w:tblGrid>
        <w:gridCol w:w="562"/>
        <w:gridCol w:w="2410"/>
        <w:gridCol w:w="1032"/>
        <w:gridCol w:w="1094"/>
        <w:gridCol w:w="1843"/>
        <w:gridCol w:w="1276"/>
        <w:gridCol w:w="1127"/>
      </w:tblGrid>
      <w:tr w:rsidR="003763EF" w:rsidRPr="003763EF" w:rsidTr="003763EF">
        <w:tc>
          <w:tcPr>
            <w:tcW w:w="562" w:type="dxa"/>
            <w:vAlign w:val="center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 xml:space="preserve">Cel kredytu </w:t>
            </w:r>
            <w:r w:rsidR="00182DC5">
              <w:rPr>
                <w:b/>
                <w:sz w:val="16"/>
                <w:szCs w:val="16"/>
              </w:rPr>
              <w:t xml:space="preserve">lub </w:t>
            </w:r>
            <w:r w:rsidRPr="003763EF">
              <w:rPr>
                <w:b/>
                <w:sz w:val="16"/>
                <w:szCs w:val="16"/>
              </w:rPr>
              <w:t>pożyczki</w:t>
            </w:r>
            <w:r w:rsidR="00182DC5">
              <w:rPr>
                <w:b/>
                <w:sz w:val="16"/>
                <w:szCs w:val="16"/>
              </w:rPr>
              <w:t xml:space="preserve"> leasingu</w:t>
            </w:r>
          </w:p>
        </w:tc>
        <w:tc>
          <w:tcPr>
            <w:tcW w:w="1032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Kwota nominalna</w:t>
            </w:r>
            <w:r w:rsidR="00182DC5">
              <w:rPr>
                <w:rStyle w:val="Odwoanieprzypisudolnego"/>
                <w:b/>
                <w:sz w:val="16"/>
                <w:szCs w:val="16"/>
              </w:rPr>
              <w:footnoteReference w:id="16"/>
            </w:r>
          </w:p>
        </w:tc>
        <w:tc>
          <w:tcPr>
            <w:tcW w:w="1094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Termin spłaty</w:t>
            </w:r>
          </w:p>
        </w:tc>
        <w:tc>
          <w:tcPr>
            <w:tcW w:w="1843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Bank / Fundusz pożyczkowy</w:t>
            </w:r>
            <w:r w:rsidR="00182DC5">
              <w:rPr>
                <w:b/>
                <w:sz w:val="16"/>
                <w:szCs w:val="16"/>
              </w:rPr>
              <w:t xml:space="preserve"> / Fundusz leasingowy</w:t>
            </w:r>
          </w:p>
        </w:tc>
        <w:tc>
          <w:tcPr>
            <w:tcW w:w="1276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Rata miesięczna</w:t>
            </w:r>
            <w:r w:rsidR="00182DC5">
              <w:rPr>
                <w:b/>
                <w:sz w:val="16"/>
                <w:szCs w:val="16"/>
              </w:rPr>
              <w:t xml:space="preserve"> (kapitałowo odsetkowa)</w:t>
            </w:r>
          </w:p>
        </w:tc>
        <w:tc>
          <w:tcPr>
            <w:tcW w:w="1127" w:type="dxa"/>
            <w:vAlign w:val="center"/>
          </w:tcPr>
          <w:p w:rsidR="003763EF" w:rsidRPr="003763EF" w:rsidRDefault="003763EF" w:rsidP="003763EF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Aktualne zadłużenie</w:t>
            </w: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3763EF" w:rsidRPr="003763EF" w:rsidTr="003763EF">
        <w:trPr>
          <w:trHeight w:val="333"/>
        </w:trPr>
        <w:tc>
          <w:tcPr>
            <w:tcW w:w="562" w:type="dxa"/>
            <w:vAlign w:val="center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3763EF" w:rsidRP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3763EF" w:rsidRDefault="003763EF" w:rsidP="003763EF">
            <w:pPr>
              <w:rPr>
                <w:sz w:val="16"/>
                <w:szCs w:val="16"/>
              </w:rPr>
            </w:pPr>
          </w:p>
        </w:tc>
      </w:tr>
      <w:tr w:rsidR="00182DC5" w:rsidRPr="003763EF" w:rsidTr="003763EF">
        <w:trPr>
          <w:trHeight w:val="333"/>
        </w:trPr>
        <w:tc>
          <w:tcPr>
            <w:tcW w:w="562" w:type="dxa"/>
            <w:vAlign w:val="center"/>
          </w:tcPr>
          <w:p w:rsidR="00182DC5" w:rsidRPr="003763EF" w:rsidRDefault="00182DC5" w:rsidP="003763EF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182DC5" w:rsidRPr="003763EF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</w:tr>
      <w:tr w:rsidR="00182DC5" w:rsidRPr="003763EF" w:rsidTr="003763EF">
        <w:trPr>
          <w:trHeight w:val="333"/>
        </w:trPr>
        <w:tc>
          <w:tcPr>
            <w:tcW w:w="562" w:type="dxa"/>
            <w:vAlign w:val="center"/>
          </w:tcPr>
          <w:p w:rsidR="00182DC5" w:rsidRPr="003763EF" w:rsidRDefault="00182DC5" w:rsidP="003763EF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182DC5" w:rsidRPr="003763EF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182DC5" w:rsidRDefault="00182DC5" w:rsidP="003763EF">
            <w:pPr>
              <w:rPr>
                <w:sz w:val="16"/>
                <w:szCs w:val="16"/>
              </w:rPr>
            </w:pPr>
          </w:p>
        </w:tc>
      </w:tr>
    </w:tbl>
    <w:p w:rsidR="00345460" w:rsidRDefault="00345460" w:rsidP="001D6D29"/>
    <w:p w:rsidR="00BF5615" w:rsidRPr="00A12A57" w:rsidRDefault="00BF5615" w:rsidP="00BF5615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Zaciągnięte kredyty i pożyczki prywatne</w:t>
      </w:r>
      <w:r>
        <w:rPr>
          <w:rStyle w:val="Odwoanieprzypisudolnego"/>
          <w:rFonts w:cstheme="minorHAnsi"/>
          <w:b/>
          <w:sz w:val="19"/>
          <w:szCs w:val="19"/>
        </w:rPr>
        <w:footnoteReference w:id="17"/>
      </w:r>
    </w:p>
    <w:tbl>
      <w:tblPr>
        <w:tblStyle w:val="Tabela-Siatka"/>
        <w:tblW w:w="9344" w:type="dxa"/>
        <w:tblLook w:val="04A0" w:firstRow="1" w:lastRow="0" w:firstColumn="1" w:lastColumn="0" w:noHBand="0" w:noVBand="1"/>
      </w:tblPr>
      <w:tblGrid>
        <w:gridCol w:w="562"/>
        <w:gridCol w:w="2410"/>
        <w:gridCol w:w="1032"/>
        <w:gridCol w:w="1094"/>
        <w:gridCol w:w="1843"/>
        <w:gridCol w:w="1276"/>
        <w:gridCol w:w="1127"/>
      </w:tblGrid>
      <w:tr w:rsidR="00BF5615" w:rsidRPr="003763EF" w:rsidTr="009F2539"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 xml:space="preserve">Cel kredytu </w:t>
            </w:r>
            <w:r>
              <w:rPr>
                <w:b/>
                <w:sz w:val="16"/>
                <w:szCs w:val="16"/>
              </w:rPr>
              <w:t xml:space="preserve">lub </w:t>
            </w:r>
            <w:r w:rsidRPr="003763EF">
              <w:rPr>
                <w:b/>
                <w:sz w:val="16"/>
                <w:szCs w:val="16"/>
              </w:rPr>
              <w:t>pożyczki</w:t>
            </w:r>
            <w:r>
              <w:rPr>
                <w:b/>
                <w:sz w:val="16"/>
                <w:szCs w:val="16"/>
              </w:rPr>
              <w:t xml:space="preserve"> leasingu</w:t>
            </w:r>
          </w:p>
        </w:tc>
        <w:tc>
          <w:tcPr>
            <w:tcW w:w="1032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Kwota nominalna</w:t>
            </w:r>
            <w:r>
              <w:rPr>
                <w:rStyle w:val="Odwoanieprzypisudolnego"/>
                <w:b/>
                <w:sz w:val="16"/>
                <w:szCs w:val="16"/>
              </w:rPr>
              <w:footnoteReference w:id="18"/>
            </w:r>
          </w:p>
        </w:tc>
        <w:tc>
          <w:tcPr>
            <w:tcW w:w="1094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Termin spłaty</w:t>
            </w:r>
          </w:p>
        </w:tc>
        <w:tc>
          <w:tcPr>
            <w:tcW w:w="1843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Bank / Fundusz pożyczkowy</w:t>
            </w:r>
            <w:r>
              <w:rPr>
                <w:b/>
                <w:sz w:val="16"/>
                <w:szCs w:val="16"/>
              </w:rPr>
              <w:t xml:space="preserve"> / Fundusz leasingowy</w:t>
            </w:r>
          </w:p>
        </w:tc>
        <w:tc>
          <w:tcPr>
            <w:tcW w:w="1276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Rata miesięczna</w:t>
            </w:r>
            <w:r>
              <w:rPr>
                <w:b/>
                <w:sz w:val="16"/>
                <w:szCs w:val="16"/>
              </w:rPr>
              <w:t xml:space="preserve"> (kapitałowo odsetkowa)</w:t>
            </w:r>
          </w:p>
        </w:tc>
        <w:tc>
          <w:tcPr>
            <w:tcW w:w="1127" w:type="dxa"/>
            <w:vAlign w:val="center"/>
          </w:tcPr>
          <w:p w:rsidR="00BF5615" w:rsidRPr="003763EF" w:rsidRDefault="00BF5615" w:rsidP="009F2539">
            <w:pPr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Aktualne zadłużenie</w:t>
            </w: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  <w:tr w:rsidR="00BF5615" w:rsidRPr="003763EF" w:rsidTr="009F2539">
        <w:trPr>
          <w:trHeight w:val="333"/>
        </w:trPr>
        <w:tc>
          <w:tcPr>
            <w:tcW w:w="562" w:type="dxa"/>
            <w:vAlign w:val="center"/>
          </w:tcPr>
          <w:p w:rsidR="00BF5615" w:rsidRPr="003763EF" w:rsidRDefault="00BF5615" w:rsidP="00BF5615">
            <w:pPr>
              <w:pStyle w:val="Akapitzlist"/>
              <w:numPr>
                <w:ilvl w:val="0"/>
                <w:numId w:val="9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BF5615" w:rsidRPr="003763EF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32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094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  <w:tc>
          <w:tcPr>
            <w:tcW w:w="1127" w:type="dxa"/>
            <w:vAlign w:val="center"/>
          </w:tcPr>
          <w:p w:rsidR="00BF5615" w:rsidRDefault="00BF5615" w:rsidP="009F2539">
            <w:pPr>
              <w:rPr>
                <w:sz w:val="16"/>
                <w:szCs w:val="16"/>
              </w:rPr>
            </w:pPr>
          </w:p>
        </w:tc>
      </w:tr>
    </w:tbl>
    <w:p w:rsidR="00BF5615" w:rsidRDefault="00BF5615" w:rsidP="001D6D29"/>
    <w:p w:rsidR="003763EF" w:rsidRPr="00A12A57" w:rsidRDefault="003763EF" w:rsidP="005465EB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>Udzielone poręczenia cywilne i wekslowe</w:t>
      </w:r>
    </w:p>
    <w:tbl>
      <w:tblPr>
        <w:tblStyle w:val="Tabela-Siatka"/>
        <w:tblW w:w="9060" w:type="dxa"/>
        <w:tblLook w:val="04A0" w:firstRow="1" w:lastRow="0" w:firstColumn="1" w:lastColumn="0" w:noHBand="0" w:noVBand="1"/>
      </w:tblPr>
      <w:tblGrid>
        <w:gridCol w:w="562"/>
        <w:gridCol w:w="2891"/>
        <w:gridCol w:w="1869"/>
        <w:gridCol w:w="1869"/>
        <w:gridCol w:w="1869"/>
      </w:tblGrid>
      <w:tr w:rsidR="003763EF" w:rsidRPr="003763EF" w:rsidTr="00182DC5">
        <w:tc>
          <w:tcPr>
            <w:tcW w:w="562" w:type="dxa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1" w:type="dxa"/>
            <w:vAlign w:val="center"/>
          </w:tcPr>
          <w:p w:rsidR="003763EF" w:rsidRPr="003763EF" w:rsidRDefault="003763EF" w:rsidP="00182DC5">
            <w:pPr>
              <w:jc w:val="center"/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Na rzecz kogo</w:t>
            </w:r>
          </w:p>
        </w:tc>
        <w:tc>
          <w:tcPr>
            <w:tcW w:w="1869" w:type="dxa"/>
            <w:vAlign w:val="center"/>
          </w:tcPr>
          <w:p w:rsidR="003763EF" w:rsidRPr="003763EF" w:rsidRDefault="003763EF" w:rsidP="00182DC5">
            <w:pPr>
              <w:jc w:val="center"/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Wartość poręczenia</w:t>
            </w:r>
          </w:p>
        </w:tc>
        <w:tc>
          <w:tcPr>
            <w:tcW w:w="1869" w:type="dxa"/>
            <w:vAlign w:val="center"/>
          </w:tcPr>
          <w:p w:rsidR="003763EF" w:rsidRPr="003763EF" w:rsidRDefault="003763EF" w:rsidP="00182DC5">
            <w:pPr>
              <w:jc w:val="center"/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W jakiej instytucji</w:t>
            </w:r>
          </w:p>
        </w:tc>
        <w:tc>
          <w:tcPr>
            <w:tcW w:w="1869" w:type="dxa"/>
            <w:vAlign w:val="center"/>
          </w:tcPr>
          <w:p w:rsidR="003763EF" w:rsidRPr="003763EF" w:rsidRDefault="003763EF" w:rsidP="00182DC5">
            <w:pPr>
              <w:jc w:val="center"/>
              <w:rPr>
                <w:b/>
                <w:sz w:val="16"/>
                <w:szCs w:val="16"/>
              </w:rPr>
            </w:pPr>
            <w:r w:rsidRPr="003763EF">
              <w:rPr>
                <w:b/>
                <w:sz w:val="16"/>
                <w:szCs w:val="16"/>
              </w:rPr>
              <w:t>Termin wygaśnięcia poręczenia</w:t>
            </w:r>
          </w:p>
        </w:tc>
      </w:tr>
      <w:tr w:rsidR="003763EF" w:rsidRPr="003763EF" w:rsidTr="00182DC5">
        <w:trPr>
          <w:trHeight w:val="314"/>
        </w:trPr>
        <w:tc>
          <w:tcPr>
            <w:tcW w:w="562" w:type="dxa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10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1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</w:tr>
      <w:tr w:rsidR="003763EF" w:rsidRPr="003763EF" w:rsidTr="00182DC5">
        <w:trPr>
          <w:trHeight w:val="314"/>
        </w:trPr>
        <w:tc>
          <w:tcPr>
            <w:tcW w:w="562" w:type="dxa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10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1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</w:tr>
      <w:tr w:rsidR="003763EF" w:rsidRPr="003763EF" w:rsidTr="00182DC5">
        <w:trPr>
          <w:trHeight w:val="314"/>
        </w:trPr>
        <w:tc>
          <w:tcPr>
            <w:tcW w:w="562" w:type="dxa"/>
          </w:tcPr>
          <w:p w:rsidR="003763EF" w:rsidRPr="003763EF" w:rsidRDefault="003763EF" w:rsidP="003763EF">
            <w:pPr>
              <w:pStyle w:val="Akapitzlist"/>
              <w:numPr>
                <w:ilvl w:val="0"/>
                <w:numId w:val="10"/>
              </w:numPr>
              <w:ind w:left="313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891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  <w:tc>
          <w:tcPr>
            <w:tcW w:w="1869" w:type="dxa"/>
          </w:tcPr>
          <w:p w:rsidR="003763EF" w:rsidRPr="003763EF" w:rsidRDefault="003763EF" w:rsidP="001D6D29">
            <w:pPr>
              <w:rPr>
                <w:sz w:val="16"/>
                <w:szCs w:val="16"/>
              </w:rPr>
            </w:pPr>
          </w:p>
        </w:tc>
      </w:tr>
    </w:tbl>
    <w:p w:rsidR="003763EF" w:rsidRDefault="003763EF" w:rsidP="001D6D29"/>
    <w:p w:rsidR="003763EF" w:rsidRPr="00A12A57" w:rsidRDefault="003763EF" w:rsidP="005465EB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 xml:space="preserve">Rachunek bankowy </w:t>
      </w:r>
      <w:r w:rsidR="00BF5615">
        <w:rPr>
          <w:rFonts w:cstheme="minorHAnsi"/>
          <w:b/>
          <w:sz w:val="19"/>
          <w:szCs w:val="19"/>
        </w:rPr>
        <w:t>firmow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3763EF" w:rsidTr="003763EF">
        <w:trPr>
          <w:trHeight w:val="421"/>
        </w:trPr>
        <w:tc>
          <w:tcPr>
            <w:tcW w:w="4672" w:type="dxa"/>
            <w:vAlign w:val="center"/>
          </w:tcPr>
          <w:p w:rsidR="003763EF" w:rsidRDefault="003763EF" w:rsidP="003763EF">
            <w:pPr>
              <w:jc w:val="center"/>
              <w:rPr>
                <w:rFonts w:cstheme="minorHAnsi"/>
                <w:b/>
                <w:sz w:val="19"/>
                <w:szCs w:val="19"/>
              </w:rPr>
            </w:pPr>
            <w:r>
              <w:rPr>
                <w:rFonts w:cstheme="minorHAnsi"/>
                <w:b/>
                <w:sz w:val="19"/>
                <w:szCs w:val="19"/>
              </w:rPr>
              <w:t>Nazwa Banku</w:t>
            </w:r>
          </w:p>
        </w:tc>
        <w:tc>
          <w:tcPr>
            <w:tcW w:w="4672" w:type="dxa"/>
            <w:vAlign w:val="center"/>
          </w:tcPr>
          <w:p w:rsidR="003763EF" w:rsidRDefault="003763EF" w:rsidP="003763EF">
            <w:pPr>
              <w:jc w:val="center"/>
              <w:rPr>
                <w:rFonts w:cstheme="minorHAnsi"/>
                <w:b/>
                <w:sz w:val="19"/>
                <w:szCs w:val="19"/>
              </w:rPr>
            </w:pPr>
            <w:r>
              <w:rPr>
                <w:rFonts w:cstheme="minorHAnsi"/>
                <w:b/>
                <w:sz w:val="19"/>
                <w:szCs w:val="19"/>
              </w:rPr>
              <w:t>Numer rachunku bankowego</w:t>
            </w:r>
          </w:p>
        </w:tc>
      </w:tr>
      <w:tr w:rsidR="003763EF" w:rsidTr="003763EF">
        <w:trPr>
          <w:trHeight w:val="421"/>
        </w:trPr>
        <w:tc>
          <w:tcPr>
            <w:tcW w:w="4672" w:type="dxa"/>
            <w:vAlign w:val="center"/>
          </w:tcPr>
          <w:p w:rsidR="003763EF" w:rsidRPr="003763EF" w:rsidRDefault="003763EF" w:rsidP="003763EF">
            <w:pPr>
              <w:jc w:val="center"/>
              <w:rPr>
                <w:rFonts w:cstheme="minorHAnsi"/>
                <w:sz w:val="19"/>
                <w:szCs w:val="19"/>
              </w:rPr>
            </w:pPr>
          </w:p>
        </w:tc>
        <w:tc>
          <w:tcPr>
            <w:tcW w:w="4672" w:type="dxa"/>
            <w:vAlign w:val="center"/>
          </w:tcPr>
          <w:p w:rsidR="003763EF" w:rsidRPr="003763EF" w:rsidRDefault="003763EF" w:rsidP="003763EF">
            <w:pPr>
              <w:jc w:val="center"/>
              <w:rPr>
                <w:rFonts w:cstheme="minorHAnsi"/>
                <w:sz w:val="19"/>
                <w:szCs w:val="19"/>
              </w:rPr>
            </w:pPr>
          </w:p>
        </w:tc>
      </w:tr>
    </w:tbl>
    <w:p w:rsidR="003763EF" w:rsidRPr="00A12A57" w:rsidRDefault="003763EF" w:rsidP="003763EF">
      <w:pPr>
        <w:spacing w:after="0" w:line="240" w:lineRule="auto"/>
        <w:rPr>
          <w:rFonts w:cstheme="minorHAnsi"/>
          <w:b/>
          <w:sz w:val="19"/>
          <w:szCs w:val="19"/>
        </w:rPr>
      </w:pPr>
    </w:p>
    <w:p w:rsidR="003763EF" w:rsidRPr="00E50665" w:rsidRDefault="00E50665" w:rsidP="005465EB">
      <w:pPr>
        <w:pStyle w:val="Akapitzlist"/>
        <w:numPr>
          <w:ilvl w:val="0"/>
          <w:numId w:val="11"/>
        </w:numPr>
        <w:spacing w:after="0" w:line="240" w:lineRule="auto"/>
        <w:rPr>
          <w:rFonts w:cstheme="minorHAnsi"/>
          <w:b/>
          <w:sz w:val="19"/>
          <w:szCs w:val="19"/>
        </w:rPr>
      </w:pPr>
      <w:r>
        <w:rPr>
          <w:rFonts w:cstheme="minorHAnsi"/>
          <w:b/>
          <w:sz w:val="19"/>
          <w:szCs w:val="19"/>
        </w:rPr>
        <w:t xml:space="preserve">Wniosek o udzieleni pomy </w:t>
      </w:r>
      <w:r w:rsidRPr="005465EB">
        <w:rPr>
          <w:rFonts w:cstheme="minorHAnsi"/>
          <w:b/>
          <w:sz w:val="19"/>
          <w:szCs w:val="19"/>
        </w:rPr>
        <w:t>de minimi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2410"/>
        <w:gridCol w:w="2834"/>
      </w:tblGrid>
      <w:tr w:rsidR="00E50665" w:rsidTr="002E3230">
        <w:trPr>
          <w:trHeight w:val="645"/>
        </w:trPr>
        <w:tc>
          <w:tcPr>
            <w:tcW w:w="846" w:type="dxa"/>
            <w:vAlign w:val="center"/>
          </w:tcPr>
          <w:p w:rsidR="00E50665" w:rsidRPr="00DA345B" w:rsidRDefault="00E50665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b/>
                <w:i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Podstawa prawna udzielania pomocy typu </w:t>
            </w:r>
            <w:r>
              <w:rPr>
                <w:rFonts w:cstheme="minorHAnsi"/>
                <w:b/>
                <w:i/>
                <w:sz w:val="16"/>
                <w:szCs w:val="16"/>
              </w:rPr>
              <w:t>de minimis</w:t>
            </w:r>
          </w:p>
        </w:tc>
        <w:tc>
          <w:tcPr>
            <w:tcW w:w="5244" w:type="dxa"/>
            <w:gridSpan w:val="2"/>
            <w:vAlign w:val="center"/>
          </w:tcPr>
          <w:p w:rsidR="00E50665" w:rsidRPr="00DA345B" w:rsidRDefault="00E50665" w:rsidP="00D751CB">
            <w:pPr>
              <w:rPr>
                <w:rFonts w:cstheme="minorHAnsi"/>
                <w:sz w:val="16"/>
                <w:szCs w:val="16"/>
              </w:rPr>
            </w:pPr>
            <w:r w:rsidRPr="00E50665">
              <w:rPr>
                <w:rFonts w:cstheme="minorHAnsi"/>
                <w:sz w:val="16"/>
                <w:szCs w:val="16"/>
              </w:rPr>
              <w:t>Rozporządzenie Ministra Infrastruktury i Rozwoju z dnia 19 marca 2015 r. określające szczegółowe przeznaczenie, warunki i tryb udzielania przedsiębiorcom pomocy de minimis, mające zastosowanie do Rozporządzenia Komisji (UE) nr 1407/2013</w:t>
            </w:r>
          </w:p>
        </w:tc>
      </w:tr>
      <w:tr w:rsidR="00E50665" w:rsidTr="002E3230">
        <w:trPr>
          <w:trHeight w:val="645"/>
        </w:trPr>
        <w:tc>
          <w:tcPr>
            <w:tcW w:w="846" w:type="dxa"/>
            <w:vAlign w:val="center"/>
          </w:tcPr>
          <w:p w:rsidR="00E50665" w:rsidRPr="00DA345B" w:rsidRDefault="00E50665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50665" w:rsidRDefault="00E50665" w:rsidP="00D751CB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Wartość wydatków kwalifikujących się do objęcia pomocą</w:t>
            </w:r>
          </w:p>
        </w:tc>
        <w:tc>
          <w:tcPr>
            <w:tcW w:w="5244" w:type="dxa"/>
            <w:gridSpan w:val="2"/>
            <w:vAlign w:val="center"/>
          </w:tcPr>
          <w:p w:rsidR="00E50665" w:rsidRPr="00E50665" w:rsidRDefault="00E50665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50665" w:rsidTr="002E3230">
        <w:trPr>
          <w:trHeight w:val="147"/>
        </w:trPr>
        <w:tc>
          <w:tcPr>
            <w:tcW w:w="846" w:type="dxa"/>
            <w:vMerge w:val="restart"/>
            <w:vAlign w:val="center"/>
          </w:tcPr>
          <w:p w:rsidR="00E50665" w:rsidRPr="00DA345B" w:rsidRDefault="00E50665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 w:val="restart"/>
            <w:vAlign w:val="center"/>
          </w:tcPr>
          <w:p w:rsidR="00E50665" w:rsidRDefault="00E50665" w:rsidP="00E50665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Podstawa ubiegani się o pomoc typu de minimis</w:t>
            </w:r>
            <w:r w:rsidR="00B109FD"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19"/>
            </w:r>
          </w:p>
        </w:tc>
        <w:tc>
          <w:tcPr>
            <w:tcW w:w="2410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E50665">
              <w:rPr>
                <w:rFonts w:cstheme="minorHAnsi"/>
                <w:b/>
                <w:sz w:val="16"/>
                <w:szCs w:val="16"/>
              </w:rPr>
              <w:t>przedsięwzięcie jest realizowane na terenie o niskiej aktywności gospodarczej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20"/>
            </w:r>
          </w:p>
        </w:tc>
        <w:tc>
          <w:tcPr>
            <w:tcW w:w="2834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50665" w:rsidTr="002E3230">
        <w:trPr>
          <w:trHeight w:val="146"/>
        </w:trPr>
        <w:tc>
          <w:tcPr>
            <w:tcW w:w="846" w:type="dxa"/>
            <w:vMerge/>
            <w:vAlign w:val="center"/>
          </w:tcPr>
          <w:p w:rsidR="00E50665" w:rsidRPr="00DA345B" w:rsidRDefault="00E50665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Merge/>
            <w:vAlign w:val="center"/>
          </w:tcPr>
          <w:p w:rsidR="00E50665" w:rsidRDefault="00E50665" w:rsidP="00E50665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0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b/>
                <w:sz w:val="16"/>
                <w:szCs w:val="16"/>
              </w:rPr>
            </w:pPr>
            <w:r w:rsidRPr="00E50665">
              <w:rPr>
                <w:rFonts w:cstheme="minorHAnsi"/>
                <w:b/>
                <w:sz w:val="16"/>
                <w:szCs w:val="16"/>
              </w:rPr>
              <w:t>przedsięwzięcie jest realizowane w ramach inteligentnych specjalizacji</w:t>
            </w:r>
            <w:r>
              <w:rPr>
                <w:rStyle w:val="Odwoanieprzypisudolnego"/>
                <w:rFonts w:cstheme="minorHAnsi"/>
                <w:b/>
                <w:sz w:val="16"/>
                <w:szCs w:val="16"/>
              </w:rPr>
              <w:footnoteReference w:id="21"/>
            </w:r>
          </w:p>
        </w:tc>
        <w:tc>
          <w:tcPr>
            <w:tcW w:w="2834" w:type="dxa"/>
            <w:vAlign w:val="center"/>
          </w:tcPr>
          <w:p w:rsidR="00E50665" w:rsidRPr="00E50665" w:rsidRDefault="00E50665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E13127" w:rsidTr="00E13127">
        <w:trPr>
          <w:trHeight w:val="700"/>
        </w:trPr>
        <w:tc>
          <w:tcPr>
            <w:tcW w:w="846" w:type="dxa"/>
            <w:vAlign w:val="center"/>
          </w:tcPr>
          <w:p w:rsidR="00E13127" w:rsidRPr="00DA345B" w:rsidRDefault="00E13127" w:rsidP="00E50665">
            <w:pPr>
              <w:pStyle w:val="Akapitzlist"/>
              <w:numPr>
                <w:ilvl w:val="0"/>
                <w:numId w:val="1"/>
              </w:numPr>
              <w:ind w:left="454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E13127" w:rsidRDefault="00E13127" w:rsidP="00E50665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Wnioskowana kwota pomocy de minimis</w:t>
            </w:r>
          </w:p>
        </w:tc>
        <w:tc>
          <w:tcPr>
            <w:tcW w:w="5244" w:type="dxa"/>
            <w:gridSpan w:val="2"/>
            <w:vAlign w:val="center"/>
          </w:tcPr>
          <w:p w:rsidR="00E13127" w:rsidRPr="00E50665" w:rsidRDefault="00E13127" w:rsidP="00D751CB">
            <w:pPr>
              <w:rPr>
                <w:rFonts w:cstheme="minorHAnsi"/>
                <w:sz w:val="16"/>
                <w:szCs w:val="16"/>
              </w:rPr>
            </w:pPr>
          </w:p>
        </w:tc>
      </w:tr>
    </w:tbl>
    <w:p w:rsidR="00E50665" w:rsidRPr="00E50665" w:rsidRDefault="00E50665" w:rsidP="00E50665">
      <w:pPr>
        <w:spacing w:after="0" w:line="240" w:lineRule="auto"/>
        <w:rPr>
          <w:rFonts w:cstheme="minorHAnsi"/>
          <w:b/>
          <w:sz w:val="19"/>
          <w:szCs w:val="19"/>
        </w:rPr>
      </w:pPr>
    </w:p>
    <w:p w:rsidR="00BF6BDD" w:rsidRDefault="00BF6BDD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083C47" w:rsidRDefault="00083C47" w:rsidP="00083C47">
      <w:pPr>
        <w:jc w:val="center"/>
        <w:rPr>
          <w:b/>
          <w:sz w:val="24"/>
          <w:szCs w:val="24"/>
        </w:rPr>
      </w:pPr>
      <w:r w:rsidRPr="00523D5E">
        <w:rPr>
          <w:b/>
          <w:sz w:val="24"/>
          <w:szCs w:val="24"/>
        </w:rPr>
        <w:lastRenderedPageBreak/>
        <w:t xml:space="preserve">Część </w:t>
      </w:r>
      <w:r>
        <w:rPr>
          <w:b/>
          <w:sz w:val="24"/>
          <w:szCs w:val="24"/>
        </w:rPr>
        <w:t>C</w:t>
      </w:r>
      <w:r w:rsidRPr="00523D5E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Biznesplan przedsięwzięcia</w:t>
      </w:r>
    </w:p>
    <w:p w:rsidR="001B7FB8" w:rsidRDefault="00722F06" w:rsidP="00D751CB">
      <w:pPr>
        <w:pStyle w:val="Akapitzlist"/>
        <w:numPr>
          <w:ilvl w:val="0"/>
          <w:numId w:val="14"/>
        </w:numPr>
        <w:jc w:val="both"/>
        <w:rPr>
          <w:sz w:val="20"/>
          <w:szCs w:val="20"/>
        </w:rPr>
      </w:pPr>
      <w:r w:rsidRPr="00722F06">
        <w:rPr>
          <w:b/>
          <w:sz w:val="20"/>
          <w:szCs w:val="20"/>
        </w:rPr>
        <w:t>Opis dotychczasowej działalności przedsiębiorstwa</w:t>
      </w:r>
      <w:r>
        <w:rPr>
          <w:sz w:val="20"/>
          <w:szCs w:val="20"/>
        </w:rPr>
        <w:t xml:space="preserve"> (</w:t>
      </w:r>
      <w:r w:rsidR="00D751CB" w:rsidRPr="00D751CB">
        <w:rPr>
          <w:i/>
          <w:sz w:val="20"/>
          <w:szCs w:val="20"/>
        </w:rPr>
        <w:t>rodzaj działalności; od kiedy prowadzona jest działalność; miejsce prowadzenia działalności; jaki jest stan</w:t>
      </w:r>
      <w:r w:rsidR="00D751CB">
        <w:rPr>
          <w:i/>
          <w:sz w:val="20"/>
          <w:szCs w:val="20"/>
        </w:rPr>
        <w:t xml:space="preserve"> faktyczny istniejącego zakładu:</w:t>
      </w:r>
      <w:r w:rsidR="00D751CB" w:rsidRPr="00D751CB">
        <w:rPr>
          <w:i/>
          <w:sz w:val="20"/>
          <w:szCs w:val="20"/>
        </w:rPr>
        <w:t xml:space="preserve"> jego wielkość</w:t>
      </w:r>
      <w:r w:rsidR="00D751CB">
        <w:rPr>
          <w:i/>
          <w:sz w:val="20"/>
          <w:szCs w:val="20"/>
        </w:rPr>
        <w:t>, powierzchnia, własność; posiadane maszyny i środki transportu</w:t>
      </w:r>
      <w:r w:rsidR="00D751CB" w:rsidRPr="00D751CB">
        <w:rPr>
          <w:i/>
          <w:sz w:val="20"/>
          <w:szCs w:val="20"/>
        </w:rPr>
        <w:t>: ich wiek i stan; charakter działalności: krajowy czy eksportowy; istniejąca sieć punktów sprzedaży i</w:t>
      </w:r>
      <w:r w:rsidR="00D751CB">
        <w:rPr>
          <w:i/>
          <w:sz w:val="20"/>
          <w:szCs w:val="20"/>
        </w:rPr>
        <w:t xml:space="preserve"> ich charakter: stałe, sezonowe</w:t>
      </w:r>
      <w:r w:rsidR="00D751CB" w:rsidRPr="00D751CB">
        <w:rPr>
          <w:i/>
          <w:sz w:val="20"/>
          <w:szCs w:val="20"/>
        </w:rPr>
        <w:t>; struktura dostawców i odbiorców</w:t>
      </w:r>
      <w:r w:rsidR="00D751CB" w:rsidRPr="00D751CB">
        <w:rPr>
          <w:sz w:val="20"/>
          <w:szCs w:val="20"/>
        </w:rPr>
        <w:t>)</w:t>
      </w:r>
    </w:p>
    <w:p w:rsidR="00BF6BDD" w:rsidRDefault="00BF6BDD" w:rsidP="00BF6BDD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BF6BDD" w:rsidRPr="00BF6BDD" w:rsidRDefault="00BF6BDD" w:rsidP="00BF6BDD">
      <w:pPr>
        <w:jc w:val="both"/>
        <w:rPr>
          <w:sz w:val="20"/>
          <w:szCs w:val="20"/>
        </w:rPr>
      </w:pPr>
    </w:p>
    <w:p w:rsidR="00722F06" w:rsidRPr="00BF6BDD" w:rsidRDefault="000B3140" w:rsidP="00D751CB">
      <w:pPr>
        <w:pStyle w:val="Akapitzlist"/>
        <w:numPr>
          <w:ilvl w:val="0"/>
          <w:numId w:val="14"/>
        </w:numPr>
        <w:jc w:val="both"/>
        <w:rPr>
          <w:b/>
          <w:sz w:val="20"/>
          <w:szCs w:val="20"/>
        </w:rPr>
      </w:pPr>
      <w:r w:rsidRPr="000B3140">
        <w:rPr>
          <w:b/>
          <w:sz w:val="20"/>
          <w:szCs w:val="20"/>
        </w:rPr>
        <w:t>Opis</w:t>
      </w:r>
      <w:r w:rsidR="00D751CB">
        <w:rPr>
          <w:b/>
          <w:sz w:val="20"/>
          <w:szCs w:val="20"/>
        </w:rPr>
        <w:t xml:space="preserve"> projektowanego przedsięwzięcia </w:t>
      </w:r>
      <w:r w:rsidR="00297F82">
        <w:rPr>
          <w:b/>
          <w:sz w:val="20"/>
          <w:szCs w:val="20"/>
        </w:rPr>
        <w:t xml:space="preserve">i wizja rozwoju firmy </w:t>
      </w:r>
      <w:r w:rsidR="00D751CB">
        <w:rPr>
          <w:sz w:val="20"/>
          <w:szCs w:val="20"/>
        </w:rPr>
        <w:t>(</w:t>
      </w:r>
      <w:r w:rsidR="00D751CB" w:rsidRPr="00D751CB">
        <w:rPr>
          <w:i/>
          <w:sz w:val="20"/>
          <w:szCs w:val="20"/>
        </w:rPr>
        <w:t>zakres przewidywanych działań; rodzaj planowanej inwestycji  jeżeli przedsięwzięcie jest realizowane w ramach inteligentnych specjalizacji, należy odwołać się do uszczegółowienia obszarów wskazanych w Regionalnej Strategii Innowacji Województwa Małopolskiego 2014-2020 „Inteligentne Specjalizacje Województwa Małopolskiego”  zał. nr 1 do  Uchwały nr 1262/15 Zarządu Województwa Małopolskiego z dnia 22.09.2015 r.</w:t>
      </w:r>
      <w:r w:rsidR="00D751CB">
        <w:rPr>
          <w:i/>
          <w:sz w:val="20"/>
          <w:szCs w:val="20"/>
        </w:rPr>
        <w:t xml:space="preserve"> </w:t>
      </w:r>
      <w:r w:rsidR="0042347F">
        <w:rPr>
          <w:i/>
          <w:sz w:val="20"/>
          <w:szCs w:val="20"/>
        </w:rPr>
        <w:t>O</w:t>
      </w:r>
      <w:r w:rsidR="00D751CB" w:rsidRPr="00D751CB">
        <w:rPr>
          <w:i/>
          <w:sz w:val="20"/>
          <w:szCs w:val="20"/>
        </w:rPr>
        <w:t xml:space="preserve">pis rezultatów </w:t>
      </w:r>
      <w:r w:rsidR="0042347F">
        <w:rPr>
          <w:i/>
          <w:sz w:val="20"/>
          <w:szCs w:val="20"/>
        </w:rPr>
        <w:t xml:space="preserve">i efektów </w:t>
      </w:r>
      <w:r w:rsidR="00D751CB" w:rsidRPr="00D751CB">
        <w:rPr>
          <w:i/>
          <w:sz w:val="20"/>
          <w:szCs w:val="20"/>
        </w:rPr>
        <w:t>zrealizowanego przedsięwzięcia; dalszy plan rozwoju</w:t>
      </w:r>
      <w:r w:rsidR="0042347F">
        <w:rPr>
          <w:i/>
          <w:sz w:val="20"/>
          <w:szCs w:val="20"/>
        </w:rPr>
        <w:t xml:space="preserve"> przedsiębiorstwa</w:t>
      </w:r>
      <w:r w:rsidR="00D751CB">
        <w:rPr>
          <w:sz w:val="20"/>
          <w:szCs w:val="20"/>
        </w:rPr>
        <w:t>)</w:t>
      </w:r>
    </w:p>
    <w:p w:rsidR="00BF6BDD" w:rsidRPr="00BF6BDD" w:rsidRDefault="00BF6BDD" w:rsidP="00BF6BDD">
      <w:pPr>
        <w:jc w:val="both"/>
        <w:rPr>
          <w:sz w:val="20"/>
          <w:szCs w:val="20"/>
        </w:rPr>
      </w:pPr>
      <w:r w:rsidRPr="00BF6BDD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</w:t>
      </w:r>
    </w:p>
    <w:p w:rsidR="00BF6BDD" w:rsidRPr="00BF6BDD" w:rsidRDefault="00BF6BDD" w:rsidP="00BF6BDD">
      <w:pPr>
        <w:jc w:val="both"/>
        <w:rPr>
          <w:b/>
          <w:sz w:val="20"/>
          <w:szCs w:val="20"/>
        </w:rPr>
      </w:pPr>
    </w:p>
    <w:p w:rsidR="000B3140" w:rsidRPr="00BF6BDD" w:rsidRDefault="000B3140" w:rsidP="00722F06">
      <w:pPr>
        <w:pStyle w:val="Akapitzlist"/>
        <w:numPr>
          <w:ilvl w:val="0"/>
          <w:numId w:val="14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Analiza rynku działania, klientów, dostawców </w:t>
      </w:r>
      <w:r w:rsidR="00D751CB">
        <w:rPr>
          <w:b/>
          <w:sz w:val="20"/>
          <w:szCs w:val="20"/>
        </w:rPr>
        <w:t xml:space="preserve">i konkurencji </w:t>
      </w:r>
      <w:r w:rsidR="00D751CB" w:rsidRPr="00A4449B">
        <w:rPr>
          <w:sz w:val="20"/>
          <w:szCs w:val="20"/>
        </w:rPr>
        <w:t>(</w:t>
      </w:r>
      <w:r w:rsidR="00A4449B" w:rsidRPr="00A4449B">
        <w:rPr>
          <w:i/>
          <w:sz w:val="20"/>
          <w:szCs w:val="20"/>
        </w:rPr>
        <w:t>system sprzedaży</w:t>
      </w:r>
      <w:r w:rsidR="00A4449B">
        <w:rPr>
          <w:i/>
          <w:sz w:val="20"/>
          <w:szCs w:val="20"/>
        </w:rPr>
        <w:t>: detaliczny, hurtowy, opisać odbiorców</w:t>
      </w:r>
      <w:r w:rsidR="00A4449B" w:rsidRPr="00A4449B">
        <w:rPr>
          <w:i/>
          <w:sz w:val="20"/>
          <w:szCs w:val="20"/>
        </w:rPr>
        <w:t>,</w:t>
      </w:r>
      <w:r w:rsidR="00A4449B">
        <w:rPr>
          <w:i/>
          <w:sz w:val="20"/>
          <w:szCs w:val="20"/>
        </w:rPr>
        <w:t xml:space="preserve"> Kanały dystrybucji: bezpośrednie, pośrednicy, </w:t>
      </w:r>
      <w:proofErr w:type="spellStart"/>
      <w:r w:rsidR="00A4449B">
        <w:rPr>
          <w:i/>
          <w:sz w:val="20"/>
          <w:szCs w:val="20"/>
        </w:rPr>
        <w:t>internet</w:t>
      </w:r>
      <w:proofErr w:type="spellEnd"/>
      <w:r w:rsidR="00A4449B">
        <w:rPr>
          <w:i/>
          <w:sz w:val="20"/>
          <w:szCs w:val="20"/>
        </w:rPr>
        <w:t>, własne punkty sprzedaży,</w:t>
      </w:r>
      <w:r w:rsidR="00A4449B" w:rsidRPr="00A4449B">
        <w:rPr>
          <w:i/>
          <w:sz w:val="20"/>
          <w:szCs w:val="20"/>
        </w:rPr>
        <w:t xml:space="preserve"> promocja, reklama; charakterystyka klientów: odbiorca hurtowy, przypadkowy, stały; zasięg działalności</w:t>
      </w:r>
      <w:r w:rsidR="00A4449B">
        <w:rPr>
          <w:i/>
          <w:sz w:val="20"/>
          <w:szCs w:val="20"/>
        </w:rPr>
        <w:t xml:space="preserve"> firmy; konkurencja: liczna, rozdrobniona, najwięksi konkurenci, liderzy rynku, itp.…</w:t>
      </w:r>
      <w:r w:rsidR="00A4449B">
        <w:rPr>
          <w:sz w:val="20"/>
          <w:szCs w:val="20"/>
        </w:rPr>
        <w:t>)</w:t>
      </w:r>
    </w:p>
    <w:p w:rsidR="00BF6BDD" w:rsidRPr="00BF6BDD" w:rsidRDefault="00BF6BDD" w:rsidP="00BF6BDD">
      <w:pPr>
        <w:pStyle w:val="Akapitzlist"/>
        <w:rPr>
          <w:b/>
          <w:sz w:val="20"/>
          <w:szCs w:val="20"/>
        </w:rPr>
      </w:pPr>
    </w:p>
    <w:p w:rsidR="00BF6BDD" w:rsidRPr="00BF6BDD" w:rsidRDefault="00BF6BDD" w:rsidP="00BF6BDD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BF6BDD" w:rsidRPr="00BF6BDD" w:rsidRDefault="00BF6BDD" w:rsidP="00BF6BDD">
      <w:pPr>
        <w:rPr>
          <w:b/>
          <w:sz w:val="20"/>
          <w:szCs w:val="20"/>
        </w:rPr>
      </w:pPr>
    </w:p>
    <w:p w:rsidR="00D751CB" w:rsidRPr="00BF6BDD" w:rsidRDefault="00D751CB" w:rsidP="00722F06">
      <w:pPr>
        <w:pStyle w:val="Akapitzlist"/>
        <w:numPr>
          <w:ilvl w:val="0"/>
          <w:numId w:val="14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Personel firmy </w:t>
      </w:r>
      <w:r>
        <w:rPr>
          <w:sz w:val="20"/>
          <w:szCs w:val="20"/>
        </w:rPr>
        <w:t>(</w:t>
      </w:r>
      <w:r w:rsidRPr="00D751CB">
        <w:rPr>
          <w:i/>
          <w:sz w:val="20"/>
          <w:szCs w:val="20"/>
        </w:rPr>
        <w:t>Właściciele: wykształcenie, doświadczenie w tym w prowadzeniu własnej firmy, dodatkowe kwalifikacje, uprawnienia. Personel: liczba zatrudnionych pracowników i forma zatrudnienia: na stałe, na umowę zlecenie, sezonowo; struktura zatrudnienia: pra</w:t>
      </w:r>
      <w:r>
        <w:rPr>
          <w:i/>
          <w:sz w:val="20"/>
          <w:szCs w:val="20"/>
        </w:rPr>
        <w:t>cownicy zatrudnieni w produkcji zajmowane stanowisko pracy, administracji</w:t>
      </w:r>
      <w:r>
        <w:rPr>
          <w:sz w:val="20"/>
          <w:szCs w:val="20"/>
        </w:rPr>
        <w:t>)</w:t>
      </w:r>
    </w:p>
    <w:p w:rsidR="00BF6BDD" w:rsidRPr="00BF6BDD" w:rsidRDefault="00BF6BDD" w:rsidP="00BF6BDD">
      <w:pPr>
        <w:jc w:val="both"/>
        <w:rPr>
          <w:sz w:val="20"/>
          <w:szCs w:val="20"/>
        </w:rPr>
      </w:pPr>
      <w:r w:rsidRPr="00BF6BDD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</w:t>
      </w:r>
    </w:p>
    <w:p w:rsidR="00BF6BDD" w:rsidRPr="00BF6BDD" w:rsidRDefault="00BF6BDD" w:rsidP="00BF6BDD">
      <w:pPr>
        <w:rPr>
          <w:b/>
          <w:sz w:val="20"/>
          <w:szCs w:val="20"/>
        </w:rPr>
      </w:pPr>
    </w:p>
    <w:p w:rsidR="00BF6BDD" w:rsidRDefault="00BF6BDD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:rsidR="000B3140" w:rsidRDefault="0042347F" w:rsidP="00722F06">
      <w:pPr>
        <w:pStyle w:val="Akapitzlist"/>
        <w:numPr>
          <w:ilvl w:val="0"/>
          <w:numId w:val="14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Analiza przychodów i kosztów</w:t>
      </w:r>
      <w:r>
        <w:rPr>
          <w:sz w:val="20"/>
          <w:szCs w:val="20"/>
        </w:rPr>
        <w:t xml:space="preserve"> (</w:t>
      </w:r>
      <w:r>
        <w:rPr>
          <w:i/>
          <w:sz w:val="20"/>
          <w:szCs w:val="20"/>
        </w:rPr>
        <w:t>źródła przychodów, sposób szacowania przychodów, poziom kosztów: koszty stałe, koszty zmienne: sposób ich szacowania, opisy do projekcji finansowych, prognozowana zmiana przychodów i kosztów na przestrzeni prognozy</w:t>
      </w:r>
      <w:r>
        <w:rPr>
          <w:sz w:val="20"/>
          <w:szCs w:val="20"/>
        </w:rPr>
        <w:t>)</w:t>
      </w:r>
    </w:p>
    <w:p w:rsidR="00FB5994" w:rsidRDefault="00FB5994" w:rsidP="00FB5994">
      <w:pPr>
        <w:pStyle w:val="Akapitzlist"/>
        <w:rPr>
          <w:b/>
          <w:sz w:val="20"/>
          <w:szCs w:val="20"/>
        </w:rPr>
      </w:pPr>
    </w:p>
    <w:p w:rsidR="00BF6BDD" w:rsidRPr="00BF6BDD" w:rsidRDefault="00BF6BDD" w:rsidP="00BF6BDD">
      <w:pPr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C1FA4" w:rsidRDefault="00EC1FA4" w:rsidP="00EC1FA4"/>
    <w:p w:rsidR="00BF6BDD" w:rsidRPr="00EC1FA4" w:rsidRDefault="00BF6BDD" w:rsidP="00EC1FA4">
      <w:pPr>
        <w:sectPr w:rsidR="00BF6BDD" w:rsidRPr="00EC1FA4" w:rsidSect="00EC1FA4">
          <w:headerReference w:type="default" r:id="rId7"/>
          <w:footerReference w:type="default" r:id="rId8"/>
          <w:pgSz w:w="11906" w:h="16838"/>
          <w:pgMar w:top="1418" w:right="1134" w:bottom="1418" w:left="1418" w:header="426" w:footer="285" w:gutter="0"/>
          <w:cols w:space="708"/>
          <w:docGrid w:linePitch="360"/>
        </w:sectPr>
      </w:pPr>
    </w:p>
    <w:tbl>
      <w:tblPr>
        <w:tblW w:w="15696" w:type="dxa"/>
        <w:tblInd w:w="-8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5"/>
        <w:gridCol w:w="4647"/>
        <w:gridCol w:w="1134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EC1FA4" w:rsidRPr="00EC1FA4" w:rsidTr="00EC1FA4">
        <w:trPr>
          <w:trHeight w:val="170"/>
        </w:trPr>
        <w:tc>
          <w:tcPr>
            <w:tcW w:w="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lastRenderedPageBreak/>
              <w:t> </w:t>
            </w:r>
          </w:p>
        </w:tc>
        <w:tc>
          <w:tcPr>
            <w:tcW w:w="46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Poprzedni rok obrotowy (n-1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Projekcja na koniec bieżącego roku (n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1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2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3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4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5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5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6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7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Rok (n+8)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A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Przychody z działalności gospodarczej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rzychody z działalności produkcyjnej i usługowej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rzychody z działalności handlowej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ozostałe przychody wnioskodawcy współmałżonka (etat, renta, emerytura, 500+, świadczenia, umowy cywilno prawne, itp.…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35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Calibri" w:eastAsia="Times New Roman" w:hAnsi="Calibri" w:cs="Calibri"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4"/>
                <w:szCs w:val="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B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Koszty prowadzenia działalności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Surowce i materiał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Wartość zakupionych towaró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Energ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3.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rąd elektryczn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3.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ogrzewani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3.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aliwo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3.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inn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Usługi obc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 xml:space="preserve">telefon i </w:t>
            </w:r>
            <w:proofErr w:type="spellStart"/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internet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bank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oczt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ochron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5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księgow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6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woda, ścieki, śmieci, itp.…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7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czynsz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8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 xml:space="preserve">Serwis sprzętu, przeglądu, napraw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4.9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inn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5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Wynagrodzenia wraz z ZU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6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ozostałe kosz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reklam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środki czystośc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szkolen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odatek od nieruchomośc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5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Ubezpieczenia (np. OC, AC, majątkowe, itp.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6.6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inn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7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Amortyzacj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C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Zysk z prowadzonej działalnośc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Odsetki od udzielonej pożycz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Odsetki od pozostałych kredytów i pożyczek firmowy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D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Zysk do opodatkowan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ZUS pracodawcy (u. społeczn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Podatek dochodow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E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Zysk po opodatkowaniu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Rata kapitałowa od udzielonej pożycz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Raty kapitałowe pozostałych kredytów i pożyczek firmowy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Raty kapitałowe pozostałych kredytów i pożyczek prywatny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Odsetki od pozostałych kredytów i pożyczek prywatnyc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5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Cs/>
                <w:color w:val="000000"/>
                <w:sz w:val="14"/>
                <w:szCs w:val="14"/>
                <w:lang w:eastAsia="pl-PL"/>
              </w:rPr>
              <w:t>Wydatki na własne potrzeby wnioskodawcy oraz całego  gospodarstwa domowego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EC1FA4" w:rsidRPr="00EC1FA4" w:rsidTr="00EC1FA4">
        <w:trPr>
          <w:trHeight w:val="170"/>
        </w:trPr>
        <w:tc>
          <w:tcPr>
            <w:tcW w:w="3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F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Wolne środ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1FA4" w:rsidRPr="00EC1FA4" w:rsidRDefault="00EC1FA4" w:rsidP="00EC1FA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EC1FA4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</w:tbl>
    <w:p w:rsidR="00FB5994" w:rsidRDefault="00FB5994" w:rsidP="00FB5994">
      <w:pPr>
        <w:pStyle w:val="Akapitzlist"/>
        <w:rPr>
          <w:b/>
          <w:sz w:val="20"/>
          <w:szCs w:val="20"/>
        </w:rPr>
      </w:pPr>
    </w:p>
    <w:p w:rsidR="00FB5994" w:rsidRDefault="00FB5994" w:rsidP="00FB5994">
      <w:pPr>
        <w:pStyle w:val="Akapitzlist"/>
        <w:rPr>
          <w:b/>
          <w:sz w:val="20"/>
          <w:szCs w:val="20"/>
        </w:rPr>
        <w:sectPr w:rsidR="00FB5994" w:rsidSect="00EC1FA4">
          <w:headerReference w:type="default" r:id="rId9"/>
          <w:footerReference w:type="default" r:id="rId10"/>
          <w:pgSz w:w="16838" w:h="11906" w:orient="landscape"/>
          <w:pgMar w:top="993" w:right="1418" w:bottom="1134" w:left="1418" w:header="709" w:footer="56" w:gutter="0"/>
          <w:cols w:space="708"/>
          <w:docGrid w:linePitch="360"/>
        </w:sectPr>
      </w:pPr>
    </w:p>
    <w:p w:rsidR="000C37BF" w:rsidRPr="000C37BF" w:rsidRDefault="000C37BF" w:rsidP="000C37BF">
      <w:pPr>
        <w:pStyle w:val="Akapitzlist"/>
        <w:numPr>
          <w:ilvl w:val="0"/>
          <w:numId w:val="14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Bilans za ostatni zamknięty okres obrachunkowy.</w:t>
      </w:r>
      <w:bookmarkStart w:id="0" w:name="_GoBack"/>
      <w:bookmarkEnd w:id="0"/>
    </w:p>
    <w:tbl>
      <w:tblPr>
        <w:tblW w:w="509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0"/>
        <w:gridCol w:w="3600"/>
        <w:gridCol w:w="1098"/>
      </w:tblGrid>
      <w:tr w:rsidR="000C37BF" w:rsidRPr="000C37BF" w:rsidTr="00885B18">
        <w:trPr>
          <w:trHeight w:val="170"/>
        </w:trPr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Lp.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Wyszczególnienie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  <w:lang w:eastAsia="pl-PL"/>
              </w:rPr>
              <w:t>Poprzedni rok obrotowy (n-1)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A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Majątek trwał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nieruchomości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urządzenia, maszyny, samochod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lokaty, oszczędności, papiery wartości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pozostał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B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Majątek obrotow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Zapas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Należności 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3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Gotówka w kasie i na r-ku bankowym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4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Pozostał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C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SUMA AKTYWÓW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D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Kapitał własny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E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Zobowiązania 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Zobowiązania dług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1.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Kredyty i pożyczki dług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1.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ozostałe zobowiązania dług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>Zobowiązania krótk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i/>
                <w:i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2.1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Kredyty i pożyczki krótk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2.2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Pozostałe zobowiązania krótkoterminowe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pl-PL"/>
              </w:rPr>
              <w:t> </w:t>
            </w:r>
          </w:p>
        </w:tc>
      </w:tr>
      <w:tr w:rsidR="000C37BF" w:rsidRPr="000C37BF" w:rsidTr="00885B18">
        <w:trPr>
          <w:trHeight w:val="170"/>
        </w:trPr>
        <w:tc>
          <w:tcPr>
            <w:tcW w:w="4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>SUMA PASYWÓW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37BF" w:rsidRPr="000C37BF" w:rsidRDefault="000C37BF" w:rsidP="00885B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</w:pPr>
            <w:r w:rsidRPr="000C37BF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pl-PL"/>
              </w:rPr>
              <w:t xml:space="preserve">0,00 </w:t>
            </w:r>
          </w:p>
        </w:tc>
      </w:tr>
    </w:tbl>
    <w:p w:rsidR="000C37BF" w:rsidRDefault="000C37BF" w:rsidP="00EC1FA4">
      <w:pPr>
        <w:pStyle w:val="Akapitzlist"/>
        <w:rPr>
          <w:b/>
          <w:sz w:val="20"/>
          <w:szCs w:val="20"/>
        </w:rPr>
      </w:pPr>
    </w:p>
    <w:sectPr w:rsidR="000C37BF" w:rsidSect="00EC1FA4">
      <w:headerReference w:type="default" r:id="rId11"/>
      <w:footerReference w:type="default" r:id="rId12"/>
      <w:pgSz w:w="11906" w:h="16838"/>
      <w:pgMar w:top="1276" w:right="1134" w:bottom="1418" w:left="1418" w:header="709" w:footer="1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62F9" w:rsidRDefault="009262F9" w:rsidP="00A155EF">
      <w:pPr>
        <w:spacing w:after="0" w:line="240" w:lineRule="auto"/>
      </w:pPr>
      <w:r>
        <w:separator/>
      </w:r>
    </w:p>
  </w:endnote>
  <w:endnote w:type="continuationSeparator" w:id="0">
    <w:p w:rsidR="009262F9" w:rsidRDefault="009262F9" w:rsidP="00A15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 w:rsidP="00EC1FA4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985D289" wp14:editId="1DEAC8C2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13" name="Łącznik prosty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1C6A948" id="Łącznik prosty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inline distT="0" distB="0" distL="0" distR="0" wp14:anchorId="53247F09" wp14:editId="3A2A5DD4">
          <wp:extent cx="5759450" cy="286290"/>
          <wp:effectExtent l="0" t="0" r="0" b="0"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6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EC1FA4" w:rsidRPr="002A45A5" w:rsidRDefault="00EC1FA4" w:rsidP="00EC1FA4">
    <w:pPr>
      <w:pStyle w:val="Stopka"/>
      <w:rPr>
        <w:sz w:val="16"/>
        <w:szCs w:val="16"/>
      </w:rPr>
    </w:pPr>
  </w:p>
  <w:p w:rsidR="00EC1FA4" w:rsidRPr="00EC1FA4" w:rsidRDefault="00EC1FA4" w:rsidP="00EC1FA4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0C37BF">
      <w:rPr>
        <w:b/>
        <w:bCs/>
        <w:noProof/>
        <w:sz w:val="16"/>
        <w:szCs w:val="16"/>
      </w:rPr>
      <w:t>10</w:t>
    </w:r>
    <w:r w:rsidRPr="002A45A5">
      <w:rPr>
        <w:b/>
        <w:bCs/>
        <w:sz w:val="16"/>
        <w:szCs w:val="16"/>
      </w:rPr>
      <w:fldChar w:fldCharType="end"/>
    </w:r>
    <w:r w:rsidRPr="002A45A5">
      <w:rPr>
        <w:sz w:val="16"/>
        <w:szCs w:val="16"/>
      </w:rPr>
      <w:t xml:space="preserve"> z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NUMPAGES  \* Arabic  \* MERGEFORMAT</w:instrText>
    </w:r>
    <w:r w:rsidRPr="002A45A5">
      <w:rPr>
        <w:b/>
        <w:bCs/>
        <w:sz w:val="16"/>
        <w:szCs w:val="16"/>
      </w:rPr>
      <w:fldChar w:fldCharType="separate"/>
    </w:r>
    <w:r w:rsidR="000C37BF">
      <w:rPr>
        <w:b/>
        <w:bCs/>
        <w:noProof/>
        <w:sz w:val="16"/>
        <w:szCs w:val="16"/>
      </w:rPr>
      <w:t>12</w:t>
    </w:r>
    <w:r w:rsidRPr="002A45A5">
      <w:rPr>
        <w:b/>
        <w:bCs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 w:rsidP="00EC1FA4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EB852B7" wp14:editId="204A030F">
              <wp:simplePos x="0" y="0"/>
              <wp:positionH relativeFrom="margin">
                <wp:align>left</wp:align>
              </wp:positionH>
              <wp:positionV relativeFrom="paragraph">
                <wp:posOffset>-129532</wp:posOffset>
              </wp:positionV>
              <wp:extent cx="9037122" cy="0"/>
              <wp:effectExtent l="0" t="0" r="31115" b="19050"/>
              <wp:wrapNone/>
              <wp:docPr id="21" name="Łącznik prosty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55F0D9D" id="Łącznik prosty 21" o:spid="_x0000_s1026" style="position:absolute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-10.2pt" to="711.6pt,-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" strokecolor="#5b9bd5 [3204]" strokeweight=".5pt">
              <v:stroke joinstyle="miter"/>
              <w10:wrap anchorx="margin"/>
            </v:line>
          </w:pict>
        </mc:Fallback>
      </mc:AlternateContent>
    </w:r>
    <w:r>
      <w:rPr>
        <w:rFonts w:cs="Arial"/>
        <w:noProof/>
        <w:lang w:eastAsia="pl-PL"/>
      </w:rPr>
      <w:drawing>
        <wp:anchor distT="0" distB="0" distL="114300" distR="114300" simplePos="0" relativeHeight="251668480" behindDoc="1" locked="0" layoutInCell="1" allowOverlap="1">
          <wp:simplePos x="0" y="0"/>
          <wp:positionH relativeFrom="column">
            <wp:posOffset>1851281</wp:posOffset>
          </wp:positionH>
          <wp:positionV relativeFrom="paragraph">
            <wp:posOffset>-23965</wp:posOffset>
          </wp:positionV>
          <wp:extent cx="5759450" cy="285750"/>
          <wp:effectExtent l="0" t="0" r="0" b="0"/>
          <wp:wrapTight wrapText="bothSides">
            <wp:wrapPolygon edited="0">
              <wp:start x="0" y="0"/>
              <wp:lineTo x="0" y="20160"/>
              <wp:lineTo x="21505" y="20160"/>
              <wp:lineTo x="21505" y="0"/>
              <wp:lineTo x="0" y="0"/>
            </wp:wrapPolygon>
          </wp:wrapTight>
          <wp:docPr id="32" name="Obraz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5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C1FA4" w:rsidRPr="002A45A5" w:rsidRDefault="00EC1FA4" w:rsidP="00EC1FA4">
    <w:pPr>
      <w:pStyle w:val="Stopka"/>
      <w:rPr>
        <w:sz w:val="16"/>
        <w:szCs w:val="16"/>
      </w:rPr>
    </w:pPr>
  </w:p>
  <w:p w:rsidR="00EC1FA4" w:rsidRPr="00EC1FA4" w:rsidRDefault="00EC1FA4" w:rsidP="00EC1FA4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0C37BF">
      <w:rPr>
        <w:b/>
        <w:bCs/>
        <w:noProof/>
        <w:sz w:val="16"/>
        <w:szCs w:val="16"/>
      </w:rPr>
      <w:t>11</w:t>
    </w:r>
    <w:r w:rsidRPr="002A45A5">
      <w:rPr>
        <w:b/>
        <w:bCs/>
        <w:sz w:val="16"/>
        <w:szCs w:val="16"/>
      </w:rPr>
      <w:fldChar w:fldCharType="end"/>
    </w:r>
    <w:r w:rsidRPr="002A45A5">
      <w:rPr>
        <w:sz w:val="16"/>
        <w:szCs w:val="16"/>
      </w:rPr>
      <w:t xml:space="preserve"> z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NUMPAGES  \* Arabic  \* MERGEFORMAT</w:instrText>
    </w:r>
    <w:r w:rsidRPr="002A45A5">
      <w:rPr>
        <w:b/>
        <w:bCs/>
        <w:sz w:val="16"/>
        <w:szCs w:val="16"/>
      </w:rPr>
      <w:fldChar w:fldCharType="separate"/>
    </w:r>
    <w:r w:rsidR="000C37BF">
      <w:rPr>
        <w:b/>
        <w:bCs/>
        <w:noProof/>
        <w:sz w:val="16"/>
        <w:szCs w:val="16"/>
      </w:rPr>
      <w:t>12</w:t>
    </w:r>
    <w:r w:rsidRPr="002A45A5">
      <w:rPr>
        <w:b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 w:rsidP="00EC1FA4">
    <w:pPr>
      <w:pStyle w:val="Stopka"/>
    </w:pPr>
    <w:r>
      <w:rPr>
        <w:rFonts w:cs="Arial"/>
        <w:noProof/>
        <w:lang w:eastAsia="pl-PL"/>
      </w:rPr>
      <w:drawing>
        <wp:anchor distT="0" distB="0" distL="114300" distR="114300" simplePos="0" relativeHeight="251674624" behindDoc="1" locked="0" layoutInCell="1" allowOverlap="1" wp14:anchorId="2DAB71C0" wp14:editId="25379510">
          <wp:simplePos x="0" y="0"/>
          <wp:positionH relativeFrom="margin">
            <wp:align>left</wp:align>
          </wp:positionH>
          <wp:positionV relativeFrom="paragraph">
            <wp:posOffset>210622</wp:posOffset>
          </wp:positionV>
          <wp:extent cx="5759450" cy="285750"/>
          <wp:effectExtent l="0" t="0" r="0" b="0"/>
          <wp:wrapTight wrapText="bothSides">
            <wp:wrapPolygon edited="0">
              <wp:start x="0" y="0"/>
              <wp:lineTo x="0" y="20160"/>
              <wp:lineTo x="21505" y="20160"/>
              <wp:lineTo x="21505" y="0"/>
              <wp:lineTo x="0" y="0"/>
            </wp:wrapPolygon>
          </wp:wrapTight>
          <wp:docPr id="39" name="Obraz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5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87BD170" wp14:editId="211E979F">
              <wp:simplePos x="0" y="0"/>
              <wp:positionH relativeFrom="margin">
                <wp:align>left</wp:align>
              </wp:positionH>
              <wp:positionV relativeFrom="paragraph">
                <wp:posOffset>-129532</wp:posOffset>
              </wp:positionV>
              <wp:extent cx="9037122" cy="0"/>
              <wp:effectExtent l="0" t="0" r="31115" b="19050"/>
              <wp:wrapNone/>
              <wp:docPr id="33" name="Łącznik prosty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F3384F" id="Łącznik prosty 33" o:spid="_x0000_s1026" style="position:absolute;z-index:25167360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-10.2pt" to="711.6pt,-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" strokecolor="#5b9bd5 [3204]" strokeweight=".5pt">
              <v:stroke joinstyle="miter"/>
              <w10:wrap anchorx="margin"/>
            </v:line>
          </w:pict>
        </mc:Fallback>
      </mc:AlternateContent>
    </w:r>
  </w:p>
  <w:p w:rsidR="00EC1FA4" w:rsidRPr="002A45A5" w:rsidRDefault="00EC1FA4" w:rsidP="00EC1FA4">
    <w:pPr>
      <w:pStyle w:val="Stopka"/>
      <w:rPr>
        <w:sz w:val="16"/>
        <w:szCs w:val="16"/>
      </w:rPr>
    </w:pPr>
  </w:p>
  <w:p w:rsidR="00EC1FA4" w:rsidRPr="00EC1FA4" w:rsidRDefault="00EC1FA4" w:rsidP="00EC1FA4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0C37BF">
      <w:rPr>
        <w:b/>
        <w:bCs/>
        <w:noProof/>
        <w:sz w:val="16"/>
        <w:szCs w:val="16"/>
      </w:rPr>
      <w:t>12</w:t>
    </w:r>
    <w:r w:rsidRPr="002A45A5">
      <w:rPr>
        <w:b/>
        <w:bCs/>
        <w:sz w:val="16"/>
        <w:szCs w:val="16"/>
      </w:rPr>
      <w:fldChar w:fldCharType="end"/>
    </w:r>
    <w:r w:rsidRPr="002A45A5">
      <w:rPr>
        <w:sz w:val="16"/>
        <w:szCs w:val="16"/>
      </w:rPr>
      <w:t xml:space="preserve"> z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NUMPAGES  \* Arabic  \* MERGEFORMAT</w:instrText>
    </w:r>
    <w:r w:rsidRPr="002A45A5">
      <w:rPr>
        <w:b/>
        <w:bCs/>
        <w:sz w:val="16"/>
        <w:szCs w:val="16"/>
      </w:rPr>
      <w:fldChar w:fldCharType="separate"/>
    </w:r>
    <w:r w:rsidR="000C37BF">
      <w:rPr>
        <w:b/>
        <w:bCs/>
        <w:noProof/>
        <w:sz w:val="16"/>
        <w:szCs w:val="16"/>
      </w:rPr>
      <w:t>12</w:t>
    </w:r>
    <w:r w:rsidRPr="002A45A5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62F9" w:rsidRDefault="009262F9" w:rsidP="00A155EF">
      <w:pPr>
        <w:spacing w:after="0" w:line="240" w:lineRule="auto"/>
      </w:pPr>
      <w:r>
        <w:separator/>
      </w:r>
    </w:p>
  </w:footnote>
  <w:footnote w:type="continuationSeparator" w:id="0">
    <w:p w:rsidR="009262F9" w:rsidRDefault="009262F9" w:rsidP="00A155EF">
      <w:pPr>
        <w:spacing w:after="0" w:line="240" w:lineRule="auto"/>
      </w:pPr>
      <w:r>
        <w:continuationSeparator/>
      </w:r>
    </w:p>
  </w:footnote>
  <w:footnote w:id="1">
    <w:p w:rsidR="00A02A15" w:rsidRDefault="00A02A1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52E1E">
        <w:rPr>
          <w:sz w:val="16"/>
          <w:szCs w:val="16"/>
        </w:rPr>
        <w:t>Jeżeli osoba fizyczna prowadząca dzi</w:t>
      </w:r>
      <w:r>
        <w:rPr>
          <w:sz w:val="16"/>
          <w:szCs w:val="16"/>
        </w:rPr>
        <w:t>ałalność gospodarczą to punkt 10</w:t>
      </w:r>
      <w:r w:rsidRPr="00652E1E">
        <w:rPr>
          <w:sz w:val="16"/>
          <w:szCs w:val="16"/>
        </w:rPr>
        <w:t xml:space="preserve"> należy przekreślić i nie wypełniać</w:t>
      </w:r>
      <w:r>
        <w:rPr>
          <w:sz w:val="16"/>
          <w:szCs w:val="16"/>
        </w:rPr>
        <w:t>.</w:t>
      </w:r>
    </w:p>
  </w:footnote>
  <w:footnote w:id="2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52E1E">
        <w:rPr>
          <w:sz w:val="16"/>
          <w:szCs w:val="16"/>
        </w:rPr>
        <w:t xml:space="preserve">Jeżeli osoba fizyczna prowadząca działalność gospodarczą to punkt </w:t>
      </w:r>
      <w:r>
        <w:rPr>
          <w:sz w:val="16"/>
          <w:szCs w:val="16"/>
        </w:rPr>
        <w:t>13</w:t>
      </w:r>
      <w:r w:rsidRPr="00652E1E">
        <w:rPr>
          <w:sz w:val="16"/>
          <w:szCs w:val="16"/>
        </w:rPr>
        <w:t xml:space="preserve"> należy przekreślić i nie wypełniać</w:t>
      </w:r>
      <w:r>
        <w:rPr>
          <w:sz w:val="16"/>
          <w:szCs w:val="16"/>
        </w:rPr>
        <w:t>.</w:t>
      </w:r>
    </w:p>
  </w:footnote>
  <w:footnote w:id="3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 xml:space="preserve">Należy wpisać kod PKD </w:t>
      </w:r>
      <w:r w:rsidR="00A02A15">
        <w:rPr>
          <w:sz w:val="16"/>
          <w:szCs w:val="16"/>
        </w:rPr>
        <w:t xml:space="preserve">określający działalność Wnioskodawcy na sfinansowanie której przeznaczona zostanie pożyczka, nie koniecznie musi być ujawniony w </w:t>
      </w:r>
      <w:proofErr w:type="spellStart"/>
      <w:r w:rsidR="00A02A15">
        <w:rPr>
          <w:sz w:val="16"/>
          <w:szCs w:val="16"/>
        </w:rPr>
        <w:t>CEiDG</w:t>
      </w:r>
      <w:proofErr w:type="spellEnd"/>
      <w:r w:rsidR="00A02A15">
        <w:rPr>
          <w:sz w:val="16"/>
          <w:szCs w:val="16"/>
        </w:rPr>
        <w:t xml:space="preserve"> lub KRS. Może to być działalność planowana do wprowadzenia w ramach tej </w:t>
      </w:r>
      <w:proofErr w:type="spellStart"/>
      <w:r w:rsidR="00A02A15">
        <w:rPr>
          <w:sz w:val="16"/>
          <w:szCs w:val="16"/>
        </w:rPr>
        <w:t>inweswtycji</w:t>
      </w:r>
      <w:proofErr w:type="spellEnd"/>
      <w:r w:rsidR="00A02A15">
        <w:rPr>
          <w:sz w:val="16"/>
          <w:szCs w:val="16"/>
        </w:rPr>
        <w:t>.</w:t>
      </w:r>
    </w:p>
  </w:footnote>
  <w:footnote w:id="4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Nie może przekroczyć 84 miesięcy</w:t>
      </w:r>
    </w:p>
  </w:footnote>
  <w:footnote w:id="5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Nie może przekroczyć 6 miesięcy</w:t>
      </w:r>
    </w:p>
  </w:footnote>
  <w:footnote w:id="6">
    <w:p w:rsidR="006A453F" w:rsidRPr="006A453F" w:rsidRDefault="006A453F">
      <w:pPr>
        <w:pStyle w:val="Tekstprzypisudolnego"/>
        <w:rPr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pisać w miesiącach licząc od dnia podpisania umowy</w:t>
      </w:r>
    </w:p>
  </w:footnote>
  <w:footnote w:id="7">
    <w:p w:rsidR="00D751CB" w:rsidRDefault="00D751CB" w:rsidP="00A12A5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kład własny nie jest wymagany</w:t>
      </w:r>
    </w:p>
  </w:footnote>
  <w:footnote w:id="8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kład własny może być wniesiony w gotówce i aporcie</w:t>
      </w:r>
    </w:p>
  </w:footnote>
  <w:footnote w:id="9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5879F9">
        <w:rPr>
          <w:sz w:val="16"/>
          <w:szCs w:val="16"/>
        </w:rPr>
        <w:t>Wskazań czy nieruchomość gruntowa czy zabudowana</w:t>
      </w:r>
      <w:r>
        <w:t>.</w:t>
      </w:r>
    </w:p>
  </w:footnote>
  <w:footnote w:id="10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5879F9">
        <w:rPr>
          <w:sz w:val="16"/>
          <w:szCs w:val="16"/>
        </w:rPr>
        <w:t>Podać w dniach, nie dłużej niż 90 dni kalendarzowych licząc od daty wypłaty środków</w:t>
      </w:r>
      <w:r>
        <w:t>.</w:t>
      </w:r>
    </w:p>
  </w:footnote>
  <w:footnote w:id="11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164B9">
        <w:rPr>
          <w:sz w:val="16"/>
          <w:szCs w:val="16"/>
        </w:rPr>
        <w:t xml:space="preserve">W przypadku spółki cywilnej lub innej osobowej należy tabelę </w:t>
      </w:r>
      <w:r w:rsidR="00BF5615">
        <w:rPr>
          <w:sz w:val="16"/>
          <w:szCs w:val="16"/>
        </w:rPr>
        <w:t xml:space="preserve">skopiować i </w:t>
      </w:r>
      <w:r w:rsidRPr="00C164B9">
        <w:rPr>
          <w:sz w:val="16"/>
          <w:szCs w:val="16"/>
        </w:rPr>
        <w:t>wypełnić dla wszystkich członków spółki</w:t>
      </w:r>
    </w:p>
  </w:footnote>
  <w:footnote w:id="12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ED69DA">
        <w:rPr>
          <w:sz w:val="16"/>
          <w:szCs w:val="16"/>
        </w:rPr>
        <w:t>Dotyczy zatrudnienia na etat lub umowy cywilno prawne (zlecenie, o dzieło, itp.…)</w:t>
      </w:r>
    </w:p>
  </w:footnote>
  <w:footnote w:id="13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91C5C">
        <w:rPr>
          <w:sz w:val="16"/>
          <w:szCs w:val="16"/>
        </w:rPr>
        <w:t>Wszystkie źródła dochodów jakie są osiągane, inne niż własna firma</w:t>
      </w:r>
      <w:r>
        <w:rPr>
          <w:sz w:val="16"/>
          <w:szCs w:val="16"/>
        </w:rPr>
        <w:t xml:space="preserve"> (etat, umowy cywilno prawne, świadczenia emerytalne, rentowe, przedemerytalne, kompensacyjne, socjalne, wychowawcze, itp.…</w:t>
      </w:r>
    </w:p>
  </w:footnote>
  <w:footnote w:id="14">
    <w:p w:rsidR="00BF5615" w:rsidRDefault="00BF561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164B9">
        <w:rPr>
          <w:sz w:val="16"/>
          <w:szCs w:val="16"/>
        </w:rPr>
        <w:t xml:space="preserve">W przypadku spółki cywilnej lub innej osobowej należy tabelę </w:t>
      </w:r>
      <w:r>
        <w:rPr>
          <w:sz w:val="16"/>
          <w:szCs w:val="16"/>
        </w:rPr>
        <w:t xml:space="preserve">skopiować i </w:t>
      </w:r>
      <w:r w:rsidRPr="00C164B9">
        <w:rPr>
          <w:sz w:val="16"/>
          <w:szCs w:val="16"/>
        </w:rPr>
        <w:t>wypełnić dla wszystkich członków spółki</w:t>
      </w:r>
    </w:p>
  </w:footnote>
  <w:footnote w:id="15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pisać własność, współwłasność</w:t>
      </w:r>
    </w:p>
  </w:footnote>
  <w:footnote w:id="16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82DC5">
        <w:rPr>
          <w:sz w:val="16"/>
          <w:szCs w:val="16"/>
        </w:rPr>
        <w:t>Wartość zadłużenia z umowy</w:t>
      </w:r>
    </w:p>
  </w:footnote>
  <w:footnote w:id="17">
    <w:p w:rsidR="00BF5615" w:rsidRDefault="00BF561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164B9">
        <w:rPr>
          <w:sz w:val="16"/>
          <w:szCs w:val="16"/>
        </w:rPr>
        <w:t xml:space="preserve">W przypadku spółki cywilnej lub innej osobowej należy tabelę </w:t>
      </w:r>
      <w:r>
        <w:rPr>
          <w:sz w:val="16"/>
          <w:szCs w:val="16"/>
        </w:rPr>
        <w:t xml:space="preserve">skopiować i </w:t>
      </w:r>
      <w:r w:rsidRPr="00C164B9">
        <w:rPr>
          <w:sz w:val="16"/>
          <w:szCs w:val="16"/>
        </w:rPr>
        <w:t>wypełnić dla wszystkich członków spółki</w:t>
      </w:r>
    </w:p>
  </w:footnote>
  <w:footnote w:id="18">
    <w:p w:rsidR="00BF5615" w:rsidRDefault="00BF5615" w:rsidP="00BF561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82DC5">
        <w:rPr>
          <w:sz w:val="16"/>
          <w:szCs w:val="16"/>
        </w:rPr>
        <w:t>Wartość zadłużenia z umowy</w:t>
      </w:r>
    </w:p>
  </w:footnote>
  <w:footnote w:id="19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sz w:val="16"/>
          <w:szCs w:val="16"/>
        </w:rPr>
        <w:t>Wybrać właściwe, przy czym pierwszeństwo ma lokalizacja</w:t>
      </w:r>
    </w:p>
  </w:footnote>
  <w:footnote w:id="20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E50665">
        <w:rPr>
          <w:sz w:val="16"/>
          <w:szCs w:val="16"/>
        </w:rPr>
        <w:t>Wpisać nazwę powiatu</w:t>
      </w:r>
    </w:p>
  </w:footnote>
  <w:footnote w:id="21">
    <w:p w:rsidR="00D751CB" w:rsidRDefault="00D751C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E50665">
        <w:rPr>
          <w:sz w:val="16"/>
          <w:szCs w:val="16"/>
        </w:rPr>
        <w:t>podać nr – zgodnie z „Inteligentne Specjalizacje Województwa Małopolskiego”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6986" w:rsidRDefault="00786986" w:rsidP="00786986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84581A" wp14:editId="0834C7C6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6BFE071" id="Łącznik prosty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" strokecolor="#5b9bd5 [3204]" strokeweight=".5pt">
              <v:stroke joinstyle="miter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BE0A0D0" wp14:editId="23863A02">
              <wp:simplePos x="0" y="0"/>
              <wp:positionH relativeFrom="column">
                <wp:posOffset>104008</wp:posOffset>
              </wp:positionH>
              <wp:positionV relativeFrom="paragraph">
                <wp:posOffset>-243421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7" name="Grupa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2" name="Obraz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" name="Obraz 5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Obraz 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Obraz 4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FDF23F9" id="Grupa 7" o:spid="_x0000_s1026" style="position:absolute;margin-left:8.2pt;margin-top:-19.15pt;width:424.8pt;height:53.4pt;z-index:251659264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zdoTzEAAAA2gAAAA8AAABkcnMvZG93bnJldi54bWxEj0uLwkAQhO+C/2FowYusEz0sJusovnaJ&#10;F8HHYffWZNokmOkJmVHjv98RBI9FVX1FTeetqcSNGldaVjAaRiCIM6tLzhWcjt8fExDOI2usLJOC&#10;BzmYz7qdKSba3nlPt4PPRYCwS1BB4X2dSOmyggy6oa2Jg3e2jUEfZJNL3eA9wE0lx1H0KQ2WHBYK&#10;rGlVUHY5XI2Cn8Hu9EvrwWaye+Tpn9nG6TKLler32sUXCE+tf4df7VQrGMPzSrgBcvY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zdoTzEAAAA2gAAAA8AAAAAAAAAAAAAAAAA&#10;nwIAAGRycy9kb3ducmV2LnhtbFBLBQYAAAAABAAEAPcAAACQAwAAAAA=&#10;">
                <v:imagedata r:id="rId5" o:title=""/>
                <v:path arrowok="t"/>
              </v:shape>
              <v:shape id="Obraz 5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RR2qDDAAAA2gAAAA8AAABkcnMvZG93bnJldi54bWxEj8FqwzAQRO+F/oPYQm617LoNxYkSQiAQ&#10;SCnUyaHHxdrYxtbKSKrt/H1UKPQ4zMwbZr2dTS9Gcr61rCBLUhDEldUt1wou58PzOwgfkDX2lknB&#10;jTxsN48Payy0nfiLxjLUIkLYF6igCWEopPRVQwZ9Ygfi6F2tMxiidLXUDqcIN718SdOlNNhyXGhw&#10;oH1DVVf+GAX5R5d1jj/9KbXjQR/H79xnr0otnubdCkSgOfyH/9pHreANfq/EGyA3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FHaoMMAAADaAAAADwAAAAAAAAAAAAAAAACf&#10;AgAAZHJzL2Rvd25yZXYueG1sUEsFBgAAAAAEAAQA9wAAAI8DAAAAAA==&#10;">
                <v:imagedata r:id="rId6" o:title="Logo"/>
                <v:path arrowok="t"/>
              </v:shape>
              <v:shape id="Obraz 3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8MKbEAAAA2gAAAA8AAABkcnMvZG93bnJldi54bWxEj09rAjEUxO9Cv0N4BS9Ss/7Blq1Riijo&#10;QUHtob09N6+bpZuXZRPX9dsbQfA4zMxvmOm8taVoqPaFYwWDfgKCOHO64FzB93H19gHCB2SNpWNS&#10;cCUP89lLZ4qpdhfeU3MIuYgQ9ikqMCFUqZQ+M2TR911FHL0/V1sMUda51DVeItyWcpgkE2mx4Lhg&#10;sKKFoez/cLaRcjrvqLdMeu/bU5OPfsuxyTY/SnVf269PEIHa8Aw/2mutYAT3K/EGyNk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q8MKbEAAAA2gAAAA8AAAAAAAAAAAAAAAAA&#10;nwIAAGRycy9kb3ducmV2LnhtbFBLBQYAAAAABAAEAPcAAACQAwAAAAA=&#10;">
                <v:imagedata r:id="rId7" o:title=""/>
                <v:path arrowok="t"/>
              </v:shape>
              <v:shape id="Obraz 4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34+B7BAAAA2gAAAA8AAABkcnMvZG93bnJldi54bWxEj1FrwkAQhN+F/odjhb7pxVKqRC9BCi19&#10;aBFtf8CSW5Ngbi/kVr38+54g+DjMzDfMpoyuUxcaQuvZwGKegSKuvG25NvD3+zFbgQqCbLHzTAZG&#10;ClAWT5MN5tZfeU+Xg9QqQTjkaKAR6XOtQ9WQwzD3PXHyjn5wKEkOtbYDXhPcdfoly960w5bTQoM9&#10;vTdUnQ5nZ8D/dFF2/XJst+fPOq7ke7SnYMzzNG7XoISiPML39pc18Aq3K+kG6O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34+B7BAAAA2gAAAA8AAAAAAAAAAAAAAAAAnwIA&#10;AGRycy9kb3ducmV2LnhtbFBLBQYAAAAABAAEAPcAAACNAwAAAAA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  <w:p w:rsidR="00786986" w:rsidRDefault="00786986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524B249" wp14:editId="7BD88D02">
              <wp:simplePos x="0" y="0"/>
              <wp:positionH relativeFrom="margin">
                <wp:posOffset>134636</wp:posOffset>
              </wp:positionH>
              <wp:positionV relativeFrom="paragraph">
                <wp:posOffset>144160</wp:posOffset>
              </wp:positionV>
              <wp:extent cx="9043024" cy="0"/>
              <wp:effectExtent l="0" t="0" r="25400" b="19050"/>
              <wp:wrapNone/>
              <wp:docPr id="6" name="Łącznik prosty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43024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CAAD21E" id="Łącznik prosty 6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0.6pt,11.35pt" to="722.6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" strokecolor="#5b9bd5 [3204]" strokeweight=".5pt">
              <v:stroke joinstyle="miter"/>
              <w10:wrap anchorx="margin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DA6748C" wp14:editId="35D1EB36">
              <wp:simplePos x="0" y="0"/>
              <wp:positionH relativeFrom="column">
                <wp:posOffset>1716265</wp:posOffset>
              </wp:positionH>
              <wp:positionV relativeFrom="paragraph">
                <wp:posOffset>-449196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8" name="Grupa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9" name="Obraz 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0" name="Obraz 10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1" name="Obraz 1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Obraz 12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5A8E94A" id="Grupa 8" o:spid="_x0000_s1026" style="position:absolute;margin-left:135.15pt;margin-top:-35.35pt;width:424.8pt;height:53.4pt;z-index:251662336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9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J5M03EAAAA2gAAAA8AAABkcnMvZG93bnJldi54bWxEj81rwkAUxO+C/8PyhF6kbtpDSaKr9Jt4&#10;EbQe9PbIPpPQ7NuQ3ebjv+8KgsdhZn7DrDaDqUVHrassK3haRCCIc6srLhQcf74eYxDOI2usLZOC&#10;kRxs1tPJClNte95Td/CFCBB2KSoovW9SKV1ekkG3sA1x8C62NeiDbAupW+wD3NTyOYpepMGKw0KJ&#10;Db2XlP8e/oyC7/nueKKP+We8G4vsbLZJ9pYnSj3MhtclCE+Dv4dv7UwrSOB6JdwAuf4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J5M03EAAAA2gAAAA8AAAAAAAAAAAAAAAAA&#10;nwIAAGRycy9kb3ducmV2LnhtbFBLBQYAAAAABAAEAPcAAACQAwAAAAA=&#10;">
                <v:imagedata r:id="rId5" o:title=""/>
                <v:path arrowok="t"/>
              </v:shape>
              <v:shape id="Obraz 10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n8+FjDAAAA2wAAAA8AAABkcnMvZG93bnJldi54bWxEj0FrwkAQhe+F/odlCr3VTbRIia4igiBU&#10;CmoPHofsmIRkZ8PuNqb/3jkI3mZ4b977ZrkeXacGCrHxbCCfZKCIS28brgz8nncfX6BiQrbYeSYD&#10;/xRhvXp9WWJh/Y2PNJxSpSSEY4EG6pT6QutY1uQwTnxPLNrVB4dJ1lBpG/Am4a7T0yyba4cNS0ON&#10;PW1rKtvTnzMwO7R5G/gnfmd+2Nn9cJnF/NOY97dxswCVaExP8+N6bwVf6OUXGUCv7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fz4WMMAAADbAAAADwAAAAAAAAAAAAAAAACf&#10;AgAAZHJzL2Rvd25yZXYueG1sUEsFBgAAAAAEAAQA9wAAAI8DAAAAAA==&#10;">
                <v:imagedata r:id="rId6" o:title="Logo"/>
                <v:path arrowok="t"/>
              </v:shape>
              <v:shape id="Obraz 11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mIaL/GAAAA2wAAAA8AAABkcnMvZG93bnJldi54bWxEj0FrwkAQhe8F/8MyghepG22xEt0EEQV7&#10;aKHaQ72N2TEbzM6G7BrTf98tFHqb4b33zZtV3ttadNT6yrGC6SQBQVw4XXGp4PO4e1yA8AFZY+2Y&#10;FHyThzwbPKww1e7OH9QdQikihH2KCkwITSqlLwxZ9BPXEEft4lqLIa5tKXWL9wi3tZwlyVxarDhe&#10;MNjQxlBxPdxspJxv7zTeJuOXt3NXPp3qZ1O8fik1GvbrJYhAffg3/6X3Otafwu8vcQCZ/Q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mYhov8YAAADbAAAADwAAAAAAAAAAAAAA&#10;AACfAgAAZHJzL2Rvd25yZXYueG1sUEsFBgAAAAAEAAQA9wAAAJIDAAAAAA==&#10;">
                <v:imagedata r:id="rId7" o:title=""/>
                <v:path arrowok="t"/>
              </v:shape>
              <v:shape id="Obraz 12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z5JbAAAAA2wAAAA8AAABkcnMvZG93bnJldi54bWxET81qwzAMvg/2DkaD3VZnPWwhq1vKYGOH&#10;ldG0DyBiLQmN5RCrifP2daHQmz6+X6020XVqpCG0ng28LjJQxJW3LdcGjoevlxxUEGSLnWcyMFOA&#10;zfrxYYWF9RPvaSylVimEQ4EGGpG+0DpUDTkMC98TJ+7fDw4lwaHWdsAphbtOL7PsTTtsOTU02NNn&#10;Q9WpPDsDftdF+evf53Z7/q5jLr+zPQVjnp/i9gOUUJS7+Ob+sWn+Eq6/pAP0+g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yvPklsAAAADbAAAADwAAAAAAAAAAAAAAAACfAgAA&#10;ZHJzL2Rvd25yZXYueG1sUEsFBgAAAAAEAAQA9wAAAIwDAAAAAA=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A4" w:rsidRDefault="00EC1FA4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4610A58" wp14:editId="39D68E49">
              <wp:simplePos x="0" y="0"/>
              <wp:positionH relativeFrom="margin">
                <wp:align>left</wp:align>
              </wp:positionH>
              <wp:positionV relativeFrom="paragraph">
                <wp:posOffset>203052</wp:posOffset>
              </wp:positionV>
              <wp:extent cx="5746419" cy="0"/>
              <wp:effectExtent l="0" t="0" r="26035" b="19050"/>
              <wp:wrapNone/>
              <wp:docPr id="28" name="Łącznik prosty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FE18921" id="Łącznik prosty 28" o:spid="_x0000_s1026" style="position:absolute;z-index:2516715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6pt" to="452.4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" strokecolor="#5b9bd5 [3204]" strokeweight=".5pt">
              <v:stroke joinstyle="miter"/>
              <w10:wrap anchorx="margin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6550DC55" wp14:editId="6A218E68">
              <wp:simplePos x="0" y="0"/>
              <wp:positionH relativeFrom="column">
                <wp:posOffset>223469</wp:posOffset>
              </wp:positionH>
              <wp:positionV relativeFrom="paragraph">
                <wp:posOffset>-434315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23" name="Grupa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24" name="Obraz 2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25" name="Obraz 25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6" name="Obraz 2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7" name="Obraz 27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84A353F" id="Grupa 23" o:spid="_x0000_s1026" style="position:absolute;margin-left:17.6pt;margin-top:-34.2pt;width:424.8pt;height:53.4pt;z-index:251670528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4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oPa/7FAAAA2wAAAA8AAABkcnMvZG93bnJldi54bWxEj0uLwkAQhO/C/oehBS+iE2URjY7iayV7&#10;EXwc9NZk2iRspidkRo3/fkdY2GNRVV9Rs0VjSvGg2hWWFQz6EQji1OqCMwXn01dvDMJ5ZI2lZVLw&#10;IgeL+UdrhrG2Tz7Q4+gzESDsYlSQe1/FUro0J4Oubyvi4N1sbdAHWWdS1/gMcFPKYRSNpMGCw0KO&#10;Fa1zSn+Od6Ng192fL7Tpbsf7V5ZczfckWaUTpTrtZjkF4anx/+G/dqIVDD/h/SX8ADn/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qD2v+xQAAANsAAAAPAAAAAAAAAAAAAAAA&#10;AJ8CAABkcnMvZG93bnJldi54bWxQSwUGAAAAAAQABAD3AAAAkQMAAAAA&#10;">
                <v:imagedata r:id="rId5" o:title=""/>
                <v:path arrowok="t"/>
              </v:shape>
              <v:shape id="Obraz 25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fnkX3EAAAA2wAAAA8AAABkcnMvZG93bnJldi54bWxEj8FqwzAQRO+F/IPYQG617KQNwYkSQiFg&#10;aCnU6aHHxdrYxtbKSKrt/H1VKPQ4zMwb5nCaTS9Gcr61rCBLUhDEldUt1wo+r5fHHQgfkDX2lknB&#10;nTycjouHA+baTvxBYxlqESHsc1TQhDDkUvqqIYM+sQNx9G7WGQxRulpqh1OEm16u03QrDbYcFxoc&#10;6KWhqiu/jYLNW5d1jt/9a2rHiy7Gr43PnpRaLefzHkSgOfyH/9qFVrB+ht8v8QfI4w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fnkX3EAAAA2wAAAA8AAAAAAAAAAAAAAAAA&#10;nwIAAGRycy9kb3ducmV2LnhtbFBLBQYAAAAABAAEAPcAAACQAwAAAAA=&#10;">
                <v:imagedata r:id="rId6" o:title="Logo"/>
                <v:path arrowok="t"/>
              </v:shape>
              <v:shape id="Obraz 26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gNOnbGAAAA2wAAAA8AAABkcnMvZG93bnJldi54bWxEj0FrwkAUhO8F/8PyhF5EN9piS8wqUlpo&#10;DwpaD/X2kn1mg9m3IbvG9N93C4LHYWa+YbJVb2vRUesrxwqmkwQEceF0xaWCw/fH+BWED8gaa8ek&#10;4Jc8rJaDhwxT7a68o24fShEh7FNUYEJoUil9Yciin7iGOHon11oMUbal1C1eI9zWcpYkc2mx4rhg&#10;sKE3Q8V5f7GRkl+2NHpPRi+bvCufjvWzKb5+lHoc9usFiEB9uIdv7U+tYDaH/y/xB8jlH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2A06dsYAAADbAAAADwAAAAAAAAAAAAAA&#10;AACfAgAAZHJzL2Rvd25yZXYueG1sUEsFBgAAAAAEAAQA9wAAAJIDAAAAAA==&#10;">
                <v:imagedata r:id="rId7" o:title=""/>
                <v:path arrowok="t"/>
              </v:shape>
              <v:shape id="Obraz 27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TojbPCAAAA2wAAAA8AAABkcnMvZG93bnJldi54bWxEj82KwkAQhO8LvsPQgrd1ogeV6CgiuOzB&#10;ZfHnAZpMmwQzPSHT6uTtnYUFj0VVfUWtNtE16kFdqD0bmIwzUMSFtzWXBi7n/ecCVBBki41nMtBT&#10;gM168LHC3PonH+lxklIlCIccDVQiba51KCpyGMa+JU7e1XcOJcmu1LbDZ4K7Rk+zbKYd1pwWKmxp&#10;V1FxO92dAf/TRPlt5329vX+VcSGH3t6CMaNh3C5BCUV5h//b39bAdA5/X9IP0OsX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U6I2zwgAAANsAAAAPAAAAAAAAAAAAAAAAAJ8C&#10;AABkcnMvZG93bnJldi54bWxQSwUGAAAAAAQABAD3AAAAjgMAAAAA&#10;">
                <v:imagedata r:id="rId8" o:title=""/>
                <v:path arrowok="t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D0B41"/>
    <w:multiLevelType w:val="hybridMultilevel"/>
    <w:tmpl w:val="D29C3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7393D"/>
    <w:multiLevelType w:val="hybridMultilevel"/>
    <w:tmpl w:val="25024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F3768"/>
    <w:multiLevelType w:val="hybridMultilevel"/>
    <w:tmpl w:val="D29C3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D45C8F"/>
    <w:multiLevelType w:val="hybridMultilevel"/>
    <w:tmpl w:val="D29C3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10C42"/>
    <w:multiLevelType w:val="hybridMultilevel"/>
    <w:tmpl w:val="8FBED4E6"/>
    <w:lvl w:ilvl="0" w:tplc="7CD6AD5E">
      <w:start w:val="1"/>
      <w:numFmt w:val="lowerLetter"/>
      <w:lvlText w:val="%1)"/>
      <w:lvlJc w:val="left"/>
      <w:pPr>
        <w:ind w:left="53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1" w:hanging="360"/>
      </w:pPr>
    </w:lvl>
    <w:lvl w:ilvl="2" w:tplc="0415001B" w:tentative="1">
      <w:start w:val="1"/>
      <w:numFmt w:val="lowerRoman"/>
      <w:lvlText w:val="%3."/>
      <w:lvlJc w:val="right"/>
      <w:pPr>
        <w:ind w:left="1971" w:hanging="180"/>
      </w:pPr>
    </w:lvl>
    <w:lvl w:ilvl="3" w:tplc="0415000F" w:tentative="1">
      <w:start w:val="1"/>
      <w:numFmt w:val="decimal"/>
      <w:lvlText w:val="%4."/>
      <w:lvlJc w:val="left"/>
      <w:pPr>
        <w:ind w:left="2691" w:hanging="360"/>
      </w:pPr>
    </w:lvl>
    <w:lvl w:ilvl="4" w:tplc="04150019" w:tentative="1">
      <w:start w:val="1"/>
      <w:numFmt w:val="lowerLetter"/>
      <w:lvlText w:val="%5."/>
      <w:lvlJc w:val="left"/>
      <w:pPr>
        <w:ind w:left="3411" w:hanging="360"/>
      </w:pPr>
    </w:lvl>
    <w:lvl w:ilvl="5" w:tplc="0415001B" w:tentative="1">
      <w:start w:val="1"/>
      <w:numFmt w:val="lowerRoman"/>
      <w:lvlText w:val="%6."/>
      <w:lvlJc w:val="right"/>
      <w:pPr>
        <w:ind w:left="4131" w:hanging="180"/>
      </w:pPr>
    </w:lvl>
    <w:lvl w:ilvl="6" w:tplc="0415000F" w:tentative="1">
      <w:start w:val="1"/>
      <w:numFmt w:val="decimal"/>
      <w:lvlText w:val="%7."/>
      <w:lvlJc w:val="left"/>
      <w:pPr>
        <w:ind w:left="4851" w:hanging="360"/>
      </w:pPr>
    </w:lvl>
    <w:lvl w:ilvl="7" w:tplc="04150019" w:tentative="1">
      <w:start w:val="1"/>
      <w:numFmt w:val="lowerLetter"/>
      <w:lvlText w:val="%8."/>
      <w:lvlJc w:val="left"/>
      <w:pPr>
        <w:ind w:left="5571" w:hanging="360"/>
      </w:pPr>
    </w:lvl>
    <w:lvl w:ilvl="8" w:tplc="0415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5" w15:restartNumberingAfterBreak="0">
    <w:nsid w:val="330C1E93"/>
    <w:multiLevelType w:val="hybridMultilevel"/>
    <w:tmpl w:val="7D78F510"/>
    <w:lvl w:ilvl="0" w:tplc="64D258F0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sz w:val="1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DD1A37"/>
    <w:multiLevelType w:val="hybridMultilevel"/>
    <w:tmpl w:val="A53ED35A"/>
    <w:lvl w:ilvl="0" w:tplc="9CBC3E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357711"/>
    <w:multiLevelType w:val="hybridMultilevel"/>
    <w:tmpl w:val="D29C3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506BB4"/>
    <w:multiLevelType w:val="hybridMultilevel"/>
    <w:tmpl w:val="30EA0072"/>
    <w:lvl w:ilvl="0" w:tplc="04150017">
      <w:start w:val="1"/>
      <w:numFmt w:val="lowerLetter"/>
      <w:lvlText w:val="%1)"/>
      <w:lvlJc w:val="left"/>
      <w:pPr>
        <w:ind w:left="1174" w:hanging="360"/>
      </w:pPr>
    </w:lvl>
    <w:lvl w:ilvl="1" w:tplc="04150019" w:tentative="1">
      <w:start w:val="1"/>
      <w:numFmt w:val="lowerLetter"/>
      <w:lvlText w:val="%2."/>
      <w:lvlJc w:val="left"/>
      <w:pPr>
        <w:ind w:left="1894" w:hanging="360"/>
      </w:pPr>
    </w:lvl>
    <w:lvl w:ilvl="2" w:tplc="0415001B" w:tentative="1">
      <w:start w:val="1"/>
      <w:numFmt w:val="lowerRoman"/>
      <w:lvlText w:val="%3."/>
      <w:lvlJc w:val="right"/>
      <w:pPr>
        <w:ind w:left="2614" w:hanging="180"/>
      </w:pPr>
    </w:lvl>
    <w:lvl w:ilvl="3" w:tplc="0415000F" w:tentative="1">
      <w:start w:val="1"/>
      <w:numFmt w:val="decimal"/>
      <w:lvlText w:val="%4."/>
      <w:lvlJc w:val="left"/>
      <w:pPr>
        <w:ind w:left="3334" w:hanging="360"/>
      </w:pPr>
    </w:lvl>
    <w:lvl w:ilvl="4" w:tplc="04150019" w:tentative="1">
      <w:start w:val="1"/>
      <w:numFmt w:val="lowerLetter"/>
      <w:lvlText w:val="%5."/>
      <w:lvlJc w:val="left"/>
      <w:pPr>
        <w:ind w:left="4054" w:hanging="360"/>
      </w:pPr>
    </w:lvl>
    <w:lvl w:ilvl="5" w:tplc="0415001B" w:tentative="1">
      <w:start w:val="1"/>
      <w:numFmt w:val="lowerRoman"/>
      <w:lvlText w:val="%6."/>
      <w:lvlJc w:val="right"/>
      <w:pPr>
        <w:ind w:left="4774" w:hanging="180"/>
      </w:pPr>
    </w:lvl>
    <w:lvl w:ilvl="6" w:tplc="0415000F" w:tentative="1">
      <w:start w:val="1"/>
      <w:numFmt w:val="decimal"/>
      <w:lvlText w:val="%7."/>
      <w:lvlJc w:val="left"/>
      <w:pPr>
        <w:ind w:left="5494" w:hanging="360"/>
      </w:pPr>
    </w:lvl>
    <w:lvl w:ilvl="7" w:tplc="04150019" w:tentative="1">
      <w:start w:val="1"/>
      <w:numFmt w:val="lowerLetter"/>
      <w:lvlText w:val="%8."/>
      <w:lvlJc w:val="left"/>
      <w:pPr>
        <w:ind w:left="6214" w:hanging="360"/>
      </w:pPr>
    </w:lvl>
    <w:lvl w:ilvl="8" w:tplc="041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9" w15:restartNumberingAfterBreak="0">
    <w:nsid w:val="44634824"/>
    <w:multiLevelType w:val="hybridMultilevel"/>
    <w:tmpl w:val="7CF2E2A8"/>
    <w:lvl w:ilvl="0" w:tplc="20CEC1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C71699"/>
    <w:multiLevelType w:val="hybridMultilevel"/>
    <w:tmpl w:val="7D78F510"/>
    <w:lvl w:ilvl="0" w:tplc="64D258F0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sz w:val="1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133423"/>
    <w:multiLevelType w:val="hybridMultilevel"/>
    <w:tmpl w:val="D29C3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2D1AE4"/>
    <w:multiLevelType w:val="hybridMultilevel"/>
    <w:tmpl w:val="D29C30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D33555"/>
    <w:multiLevelType w:val="hybridMultilevel"/>
    <w:tmpl w:val="FF5C2D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D64A4E"/>
    <w:multiLevelType w:val="hybridMultilevel"/>
    <w:tmpl w:val="7D78F510"/>
    <w:lvl w:ilvl="0" w:tplc="64D258F0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sz w:val="1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7"/>
  </w:num>
  <w:num w:numId="4">
    <w:abstractNumId w:val="3"/>
  </w:num>
  <w:num w:numId="5">
    <w:abstractNumId w:val="13"/>
  </w:num>
  <w:num w:numId="6">
    <w:abstractNumId w:val="11"/>
  </w:num>
  <w:num w:numId="7">
    <w:abstractNumId w:val="2"/>
  </w:num>
  <w:num w:numId="8">
    <w:abstractNumId w:val="9"/>
  </w:num>
  <w:num w:numId="9">
    <w:abstractNumId w:val="1"/>
  </w:num>
  <w:num w:numId="10">
    <w:abstractNumId w:val="8"/>
  </w:num>
  <w:num w:numId="11">
    <w:abstractNumId w:val="14"/>
  </w:num>
  <w:num w:numId="12">
    <w:abstractNumId w:val="5"/>
  </w:num>
  <w:num w:numId="13">
    <w:abstractNumId w:val="4"/>
  </w:num>
  <w:num w:numId="14">
    <w:abstractNumId w:val="6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zc3NjE3MbOwsDBR0lEKTi0uzszPAykwqgUAK3v1qiwAAAA="/>
  </w:docVars>
  <w:rsids>
    <w:rsidRoot w:val="001D6D29"/>
    <w:rsid w:val="00066734"/>
    <w:rsid w:val="00083C47"/>
    <w:rsid w:val="000A58DA"/>
    <w:rsid w:val="000B3140"/>
    <w:rsid w:val="000C37BF"/>
    <w:rsid w:val="00134F0E"/>
    <w:rsid w:val="00182DC5"/>
    <w:rsid w:val="001B7FB8"/>
    <w:rsid w:val="001D6D29"/>
    <w:rsid w:val="002435B7"/>
    <w:rsid w:val="002805E4"/>
    <w:rsid w:val="00287ABA"/>
    <w:rsid w:val="00297F82"/>
    <w:rsid w:val="002B7880"/>
    <w:rsid w:val="002E3230"/>
    <w:rsid w:val="00345460"/>
    <w:rsid w:val="003737C7"/>
    <w:rsid w:val="003763EF"/>
    <w:rsid w:val="0042347F"/>
    <w:rsid w:val="00464E43"/>
    <w:rsid w:val="00523D5E"/>
    <w:rsid w:val="005465EB"/>
    <w:rsid w:val="005879F9"/>
    <w:rsid w:val="005E06F5"/>
    <w:rsid w:val="006117D0"/>
    <w:rsid w:val="00652E1E"/>
    <w:rsid w:val="006A453F"/>
    <w:rsid w:val="00720D75"/>
    <w:rsid w:val="00722F06"/>
    <w:rsid w:val="00740D29"/>
    <w:rsid w:val="00786986"/>
    <w:rsid w:val="007B4584"/>
    <w:rsid w:val="00804D87"/>
    <w:rsid w:val="00862615"/>
    <w:rsid w:val="00877732"/>
    <w:rsid w:val="008E67C2"/>
    <w:rsid w:val="009262F9"/>
    <w:rsid w:val="00A02A15"/>
    <w:rsid w:val="00A123A6"/>
    <w:rsid w:val="00A12A57"/>
    <w:rsid w:val="00A155EF"/>
    <w:rsid w:val="00A4449B"/>
    <w:rsid w:val="00A94CCF"/>
    <w:rsid w:val="00B109FD"/>
    <w:rsid w:val="00B566C7"/>
    <w:rsid w:val="00B91C5C"/>
    <w:rsid w:val="00BB01D3"/>
    <w:rsid w:val="00BF5615"/>
    <w:rsid w:val="00BF6BDD"/>
    <w:rsid w:val="00C06B8B"/>
    <w:rsid w:val="00C164B9"/>
    <w:rsid w:val="00C34EFF"/>
    <w:rsid w:val="00C36970"/>
    <w:rsid w:val="00CB5A60"/>
    <w:rsid w:val="00CF2E8E"/>
    <w:rsid w:val="00D751CB"/>
    <w:rsid w:val="00D966E6"/>
    <w:rsid w:val="00DA345B"/>
    <w:rsid w:val="00DA6C35"/>
    <w:rsid w:val="00DC5896"/>
    <w:rsid w:val="00DE1A8A"/>
    <w:rsid w:val="00DE4218"/>
    <w:rsid w:val="00DE763E"/>
    <w:rsid w:val="00E13127"/>
    <w:rsid w:val="00E34820"/>
    <w:rsid w:val="00E50665"/>
    <w:rsid w:val="00EA206D"/>
    <w:rsid w:val="00EA7E4B"/>
    <w:rsid w:val="00EC1FA4"/>
    <w:rsid w:val="00ED69DA"/>
    <w:rsid w:val="00FB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ACE663-3C79-4E4F-81A8-45CCC58B7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F6BD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1D6D2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C06B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C06B8B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155E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155E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55E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786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86986"/>
  </w:style>
  <w:style w:type="paragraph" w:styleId="Stopka">
    <w:name w:val="footer"/>
    <w:basedOn w:val="Normalny"/>
    <w:link w:val="StopkaZnak"/>
    <w:uiPriority w:val="99"/>
    <w:unhideWhenUsed/>
    <w:rsid w:val="00786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86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12</Pages>
  <Words>2541</Words>
  <Characters>15251</Characters>
  <Application>Microsoft Office Word</Application>
  <DocSecurity>0</DocSecurity>
  <Lines>127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tasik</dc:creator>
  <cp:keywords/>
  <dc:description/>
  <cp:lastModifiedBy>Michał Stasik</cp:lastModifiedBy>
  <cp:revision>52</cp:revision>
  <dcterms:created xsi:type="dcterms:W3CDTF">2019-03-27T08:01:00Z</dcterms:created>
  <dcterms:modified xsi:type="dcterms:W3CDTF">2019-05-07T06:30:00Z</dcterms:modified>
</cp:coreProperties>
</file>